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7195C" w14:textId="77777777" w:rsidR="00E60BE0" w:rsidRDefault="00E60BE0">
      <w:pPr>
        <w:rPr>
          <w:rFonts w:ascii="Verdana" w:hAnsi="Verdana"/>
          <w:sz w:val="32"/>
          <w:szCs w:val="32"/>
        </w:rPr>
      </w:pPr>
    </w:p>
    <w:p w14:paraId="364B09E2" w14:textId="0D4EBCBE" w:rsidR="00CB3624" w:rsidRPr="00E60BE0" w:rsidRDefault="0012339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32"/>
          <w:szCs w:val="32"/>
        </w:rPr>
        <w:t>Doctoral Research Fund</w:t>
      </w:r>
    </w:p>
    <w:p w14:paraId="77C6FE23" w14:textId="77777777" w:rsidR="0012339B" w:rsidRPr="00E60BE0" w:rsidRDefault="0012339B">
      <w:pPr>
        <w:rPr>
          <w:rFonts w:ascii="Verdana" w:hAnsi="Verdana"/>
          <w:sz w:val="28"/>
          <w:szCs w:val="28"/>
        </w:rPr>
      </w:pPr>
    </w:p>
    <w:p w14:paraId="28107928" w14:textId="77777777" w:rsidR="0012339B" w:rsidRDefault="0012339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1.  Applicant details</w:t>
      </w:r>
    </w:p>
    <w:p w14:paraId="31FD65CF" w14:textId="77777777" w:rsidR="00177461" w:rsidRDefault="00177461">
      <w:pPr>
        <w:rPr>
          <w:rFonts w:ascii="Verdana" w:hAnsi="Verdana"/>
          <w:b/>
          <w:sz w:val="22"/>
          <w:szCs w:val="22"/>
        </w:rPr>
      </w:pPr>
    </w:p>
    <w:p w14:paraId="44C1513B" w14:textId="0B0E4EDC" w:rsidR="0083309B" w:rsidRPr="00177461" w:rsidRDefault="0083309B">
      <w:pPr>
        <w:rPr>
          <w:rFonts w:ascii="Verdana" w:hAnsi="Verdana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669"/>
      </w:tblGrid>
      <w:tr w:rsidR="0083309B" w:rsidRPr="0083309B" w14:paraId="1C776499" w14:textId="2DA00A3C" w:rsidTr="0083309B">
        <w:tc>
          <w:tcPr>
            <w:tcW w:w="4621" w:type="dxa"/>
          </w:tcPr>
          <w:p w14:paraId="5DD055C6" w14:textId="14E998D5" w:rsidR="0083309B" w:rsidRPr="0083309B" w:rsidRDefault="0083309B" w:rsidP="0083309B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Last Name: </w:t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  <w:t xml:space="preserve"> </w:t>
            </w:r>
          </w:p>
        </w:tc>
        <w:tc>
          <w:tcPr>
            <w:tcW w:w="3669" w:type="dxa"/>
          </w:tcPr>
          <w:p w14:paraId="6FB56BD9" w14:textId="77777777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4F5A9754" w14:textId="77777777" w:rsidTr="0083309B">
        <w:tc>
          <w:tcPr>
            <w:tcW w:w="4621" w:type="dxa"/>
          </w:tcPr>
          <w:p w14:paraId="52EF777B" w14:textId="616C5AF0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First Name:</w:t>
            </w:r>
          </w:p>
        </w:tc>
        <w:tc>
          <w:tcPr>
            <w:tcW w:w="3669" w:type="dxa"/>
          </w:tcPr>
          <w:p w14:paraId="47C7998D" w14:textId="77777777" w:rsid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E74AFB8" w14:textId="1DF74BAF" w:rsidTr="0083309B">
        <w:tc>
          <w:tcPr>
            <w:tcW w:w="4621" w:type="dxa"/>
          </w:tcPr>
          <w:p w14:paraId="2B5B08FE" w14:textId="15D8A69B" w:rsidR="0083309B" w:rsidRPr="0083309B" w:rsidRDefault="0083309B" w:rsidP="0083309B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Student ID:</w:t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</w:r>
            <w:r w:rsidRPr="0083309B">
              <w:rPr>
                <w:rFonts w:ascii="Verdana" w:hAnsi="Verdana"/>
              </w:rPr>
              <w:tab/>
              <w:t xml:space="preserve"> </w:t>
            </w:r>
          </w:p>
        </w:tc>
        <w:tc>
          <w:tcPr>
            <w:tcW w:w="3669" w:type="dxa"/>
          </w:tcPr>
          <w:p w14:paraId="331F4920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7C37442" w14:textId="77777777" w:rsidTr="0083309B">
        <w:tc>
          <w:tcPr>
            <w:tcW w:w="4621" w:type="dxa"/>
          </w:tcPr>
          <w:p w14:paraId="3F9E6DBE" w14:textId="004FF0E1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UPI:</w:t>
            </w:r>
          </w:p>
        </w:tc>
        <w:tc>
          <w:tcPr>
            <w:tcW w:w="3669" w:type="dxa"/>
          </w:tcPr>
          <w:p w14:paraId="3BE4E8CA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5B1012D4" w14:textId="52450E37" w:rsidTr="0083309B">
        <w:tc>
          <w:tcPr>
            <w:tcW w:w="4621" w:type="dxa"/>
          </w:tcPr>
          <w:p w14:paraId="3D860F91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School:</w:t>
            </w:r>
          </w:p>
        </w:tc>
        <w:tc>
          <w:tcPr>
            <w:tcW w:w="3669" w:type="dxa"/>
          </w:tcPr>
          <w:p w14:paraId="3E3F39A9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65FB5D01" w14:textId="1A93CE88" w:rsidTr="0083309B">
        <w:tc>
          <w:tcPr>
            <w:tcW w:w="4621" w:type="dxa"/>
          </w:tcPr>
          <w:p w14:paraId="12AF311A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Disciplinary Area: </w:t>
            </w:r>
          </w:p>
        </w:tc>
        <w:tc>
          <w:tcPr>
            <w:tcW w:w="3669" w:type="dxa"/>
          </w:tcPr>
          <w:p w14:paraId="3366EB7C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  <w:tr w:rsidR="0083309B" w:rsidRPr="0083309B" w14:paraId="66CF962E" w14:textId="0E64B0BE" w:rsidTr="0083309B">
        <w:tc>
          <w:tcPr>
            <w:tcW w:w="4621" w:type="dxa"/>
          </w:tcPr>
          <w:p w14:paraId="772BCFCB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UoA Email: </w:t>
            </w:r>
          </w:p>
        </w:tc>
        <w:tc>
          <w:tcPr>
            <w:tcW w:w="3669" w:type="dxa"/>
          </w:tcPr>
          <w:p w14:paraId="47DD2172" w14:textId="77777777" w:rsidR="0083309B" w:rsidRPr="0083309B" w:rsidRDefault="0083309B" w:rsidP="00910E3D">
            <w:pPr>
              <w:spacing w:line="276" w:lineRule="auto"/>
              <w:rPr>
                <w:rFonts w:ascii="Verdana" w:hAnsi="Verdana"/>
              </w:rPr>
            </w:pPr>
          </w:p>
        </w:tc>
      </w:tr>
    </w:tbl>
    <w:p w14:paraId="60469647" w14:textId="77777777" w:rsidR="005D6AE3" w:rsidRPr="00E60BE0" w:rsidRDefault="005D6AE3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2"/>
        <w:gridCol w:w="3718"/>
      </w:tblGrid>
      <w:tr w:rsidR="0083309B" w:rsidRPr="0083309B" w14:paraId="2FC85D27" w14:textId="6D60D122" w:rsidTr="0083309B">
        <w:tc>
          <w:tcPr>
            <w:tcW w:w="4572" w:type="dxa"/>
          </w:tcPr>
          <w:p w14:paraId="0FF4720F" w14:textId="77777777" w:rsidR="0083309B" w:rsidRPr="0083309B" w:rsidRDefault="0083309B" w:rsidP="00764FB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Registration date for PhD </w:t>
            </w:r>
            <w:proofErr w:type="spellStart"/>
            <w:r w:rsidRPr="0083309B">
              <w:rPr>
                <w:rFonts w:ascii="Verdana" w:hAnsi="Verdana"/>
              </w:rPr>
              <w:t>programme</w:t>
            </w:r>
            <w:proofErr w:type="spellEnd"/>
            <w:r w:rsidRPr="0083309B">
              <w:rPr>
                <w:rFonts w:ascii="Verdana" w:hAnsi="Verdana"/>
              </w:rPr>
              <w:t xml:space="preserve">: </w:t>
            </w:r>
          </w:p>
        </w:tc>
        <w:tc>
          <w:tcPr>
            <w:tcW w:w="3718" w:type="dxa"/>
          </w:tcPr>
          <w:p w14:paraId="3643EBDB" w14:textId="77777777" w:rsidR="0083309B" w:rsidRPr="0083309B" w:rsidRDefault="0083309B" w:rsidP="00764FBB">
            <w:pPr>
              <w:rPr>
                <w:rFonts w:ascii="Verdana" w:hAnsi="Verdana"/>
              </w:rPr>
            </w:pPr>
          </w:p>
        </w:tc>
      </w:tr>
    </w:tbl>
    <w:p w14:paraId="50923232" w14:textId="77777777" w:rsidR="007C54CB" w:rsidRPr="00E60BE0" w:rsidRDefault="007C54CB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3782"/>
      </w:tblGrid>
      <w:tr w:rsidR="0083309B" w:rsidRPr="0083309B" w14:paraId="5EF37E22" w14:textId="274176EC" w:rsidTr="0083309B">
        <w:tc>
          <w:tcPr>
            <w:tcW w:w="4508" w:type="dxa"/>
          </w:tcPr>
          <w:p w14:paraId="61E9BC8E" w14:textId="6375660A" w:rsidR="0083309B" w:rsidRPr="0083309B" w:rsidRDefault="0083309B" w:rsidP="00A23358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Have you completed the provisional year goals?</w:t>
            </w:r>
          </w:p>
        </w:tc>
        <w:tc>
          <w:tcPr>
            <w:tcW w:w="3782" w:type="dxa"/>
          </w:tcPr>
          <w:p w14:paraId="157C1461" w14:textId="54267C24" w:rsidR="0083309B" w:rsidRPr="0083309B" w:rsidRDefault="0083309B" w:rsidP="00A23358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</w:tbl>
    <w:p w14:paraId="606E0FCD" w14:textId="20A9BDD1" w:rsidR="0012339B" w:rsidRDefault="0012339B" w:rsidP="0083309B">
      <w:pPr>
        <w:rPr>
          <w:rFonts w:ascii="Verdana" w:hAnsi="Verdana"/>
          <w:sz w:val="18"/>
          <w:szCs w:val="18"/>
        </w:rPr>
      </w:pPr>
      <w:r w:rsidRPr="00E60BE0">
        <w:rPr>
          <w:rFonts w:ascii="Verdana" w:hAnsi="Verdana"/>
          <w:sz w:val="18"/>
          <w:szCs w:val="18"/>
        </w:rPr>
        <w:t>If yes, please attach the confirmation emai</w:t>
      </w:r>
      <w:r w:rsidR="0083309B">
        <w:rPr>
          <w:rFonts w:ascii="Verdana" w:hAnsi="Verdana"/>
          <w:sz w:val="18"/>
          <w:szCs w:val="18"/>
        </w:rPr>
        <w:t xml:space="preserve">l from the School of Graduate </w:t>
      </w:r>
      <w:r w:rsidRPr="00E60BE0">
        <w:rPr>
          <w:rFonts w:ascii="Verdana" w:hAnsi="Verdana"/>
          <w:sz w:val="18"/>
          <w:szCs w:val="18"/>
        </w:rPr>
        <w:t>Studies to your DRF application</w:t>
      </w:r>
    </w:p>
    <w:p w14:paraId="6BBFFF20" w14:textId="77777777" w:rsidR="00A02AA4" w:rsidRPr="00E60BE0" w:rsidRDefault="00A02AA4" w:rsidP="00AC0E8C">
      <w:pPr>
        <w:rPr>
          <w:rFonts w:ascii="Verdana" w:hAnsi="Verdana"/>
          <w:sz w:val="18"/>
          <w:szCs w:val="18"/>
        </w:rPr>
      </w:pPr>
    </w:p>
    <w:p w14:paraId="139C91BE" w14:textId="7602B4F0" w:rsidR="007C54CB" w:rsidRPr="00E60BE0" w:rsidRDefault="007C54CB" w:rsidP="007C54CB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1"/>
        <w:gridCol w:w="3749"/>
      </w:tblGrid>
      <w:tr w:rsidR="0083309B" w:rsidRPr="0083309B" w14:paraId="39717AED" w14:textId="0B514071" w:rsidTr="0083309B">
        <w:tc>
          <w:tcPr>
            <w:tcW w:w="4541" w:type="dxa"/>
          </w:tcPr>
          <w:p w14:paraId="2B8571F4" w14:textId="77777777" w:rsidR="0083309B" w:rsidRPr="0083309B" w:rsidRDefault="0083309B" w:rsidP="00FC41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 xml:space="preserve">Total amount requested in this application: </w:t>
            </w:r>
          </w:p>
        </w:tc>
        <w:tc>
          <w:tcPr>
            <w:tcW w:w="3749" w:type="dxa"/>
          </w:tcPr>
          <w:p w14:paraId="4721D4E4" w14:textId="77777777" w:rsidR="0083309B" w:rsidRPr="0083309B" w:rsidRDefault="0083309B" w:rsidP="00FC419B">
            <w:pPr>
              <w:rPr>
                <w:rFonts w:ascii="Verdana" w:hAnsi="Verdana"/>
              </w:rPr>
            </w:pPr>
          </w:p>
        </w:tc>
      </w:tr>
    </w:tbl>
    <w:p w14:paraId="131FC44B" w14:textId="77777777" w:rsidR="00CF77E9" w:rsidRPr="00E60BE0" w:rsidRDefault="00CF77E9" w:rsidP="007C54CB">
      <w:pPr>
        <w:rPr>
          <w:rFonts w:ascii="Verdana" w:hAnsi="Verdana"/>
        </w:rPr>
      </w:pPr>
    </w:p>
    <w:p w14:paraId="44BA3608" w14:textId="67D50EF8" w:rsidR="00CF77E9" w:rsidRPr="00E60BE0" w:rsidRDefault="00CF77E9" w:rsidP="007C54CB">
      <w:pPr>
        <w:rPr>
          <w:rFonts w:ascii="Verdana" w:hAnsi="Verdana"/>
          <w:b/>
          <w:i/>
          <w:sz w:val="18"/>
          <w:szCs w:val="18"/>
        </w:rPr>
      </w:pPr>
      <w:r w:rsidRPr="00E60BE0">
        <w:rPr>
          <w:rFonts w:ascii="Verdana" w:hAnsi="Verdana"/>
          <w:b/>
          <w:sz w:val="18"/>
          <w:szCs w:val="18"/>
        </w:rPr>
        <w:t xml:space="preserve">NB: </w:t>
      </w:r>
      <w:r w:rsidRPr="00E60BE0">
        <w:rPr>
          <w:rFonts w:ascii="Verdana" w:hAnsi="Verdana"/>
          <w:sz w:val="18"/>
          <w:szCs w:val="18"/>
        </w:rPr>
        <w:t>Throughout, please</w:t>
      </w:r>
      <w:r w:rsidRPr="00E60BE0">
        <w:rPr>
          <w:rFonts w:ascii="Verdana" w:hAnsi="Verdana"/>
          <w:b/>
          <w:sz w:val="18"/>
          <w:szCs w:val="18"/>
        </w:rPr>
        <w:t xml:space="preserve"> </w:t>
      </w:r>
      <w:r w:rsidRPr="00E60BE0">
        <w:rPr>
          <w:rFonts w:ascii="Verdana" w:hAnsi="Verdana"/>
          <w:sz w:val="18"/>
          <w:szCs w:val="18"/>
        </w:rPr>
        <w:t xml:space="preserve">respect the word count limits. </w:t>
      </w:r>
      <w:r w:rsidRPr="00E60BE0">
        <w:rPr>
          <w:rFonts w:ascii="Verdana" w:hAnsi="Verdana"/>
          <w:i/>
          <w:sz w:val="18"/>
          <w:szCs w:val="18"/>
        </w:rPr>
        <w:t>Text above the specified word limits will not be considered.</w:t>
      </w:r>
    </w:p>
    <w:p w14:paraId="0C660430" w14:textId="77777777" w:rsidR="00972778" w:rsidRDefault="00972778" w:rsidP="00E63645">
      <w:pPr>
        <w:rPr>
          <w:rFonts w:ascii="Verdana" w:hAnsi="Verdana"/>
          <w:b/>
          <w:sz w:val="28"/>
          <w:szCs w:val="28"/>
        </w:rPr>
      </w:pPr>
    </w:p>
    <w:p w14:paraId="40BB547E" w14:textId="77777777" w:rsidR="00972778" w:rsidRDefault="00972778" w:rsidP="00E63645">
      <w:pPr>
        <w:rPr>
          <w:rFonts w:ascii="Verdana" w:hAnsi="Verdana"/>
          <w:b/>
          <w:sz w:val="28"/>
          <w:szCs w:val="28"/>
        </w:rPr>
      </w:pPr>
    </w:p>
    <w:p w14:paraId="7356CBC4" w14:textId="77777777" w:rsidR="0083309B" w:rsidRDefault="0083309B">
      <w:pPr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br w:type="page"/>
      </w:r>
    </w:p>
    <w:p w14:paraId="29B134CD" w14:textId="77F0FE40" w:rsidR="00E63645" w:rsidRDefault="00E63645" w:rsidP="00E63645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lastRenderedPageBreak/>
        <w:t>Part 2.  PhD research summary</w:t>
      </w:r>
    </w:p>
    <w:p w14:paraId="654D2E81" w14:textId="77777777" w:rsidR="0083309B" w:rsidRPr="00E60BE0" w:rsidRDefault="0083309B" w:rsidP="00E63645">
      <w:pPr>
        <w:rPr>
          <w:rFonts w:ascii="Verdana" w:hAnsi="Verdana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4893"/>
      </w:tblGrid>
      <w:tr w:rsidR="0083309B" w:rsidRPr="0083309B" w14:paraId="52F14B2E" w14:textId="1630C505" w:rsidTr="0083309B">
        <w:tc>
          <w:tcPr>
            <w:tcW w:w="3397" w:type="dxa"/>
          </w:tcPr>
          <w:p w14:paraId="437DFA1F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Thesis title: </w:t>
            </w:r>
          </w:p>
        </w:tc>
        <w:tc>
          <w:tcPr>
            <w:tcW w:w="4893" w:type="dxa"/>
          </w:tcPr>
          <w:p w14:paraId="68030231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  <w:tr w:rsidR="0083309B" w:rsidRPr="0083309B" w14:paraId="1AD8BEEE" w14:textId="5678068A" w:rsidTr="0083309B">
        <w:tc>
          <w:tcPr>
            <w:tcW w:w="3397" w:type="dxa"/>
          </w:tcPr>
          <w:p w14:paraId="0DDE0E56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Primary supervisor: </w:t>
            </w:r>
          </w:p>
        </w:tc>
        <w:tc>
          <w:tcPr>
            <w:tcW w:w="4893" w:type="dxa"/>
          </w:tcPr>
          <w:p w14:paraId="559FB5D2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  <w:tr w:rsidR="0083309B" w:rsidRPr="0083309B" w14:paraId="039684C7" w14:textId="6B0F2363" w:rsidTr="0083309B">
        <w:tc>
          <w:tcPr>
            <w:tcW w:w="3397" w:type="dxa"/>
          </w:tcPr>
          <w:p w14:paraId="08216118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  <w:r w:rsidRPr="0083309B">
              <w:rPr>
                <w:rFonts w:ascii="Verdana" w:hAnsi="Verdana"/>
                <w:b/>
              </w:rPr>
              <w:t xml:space="preserve">Disciplinary Area: </w:t>
            </w:r>
          </w:p>
        </w:tc>
        <w:tc>
          <w:tcPr>
            <w:tcW w:w="4893" w:type="dxa"/>
          </w:tcPr>
          <w:p w14:paraId="3ECD6E99" w14:textId="77777777" w:rsidR="0083309B" w:rsidRPr="0083309B" w:rsidRDefault="0083309B" w:rsidP="00BE3353">
            <w:pPr>
              <w:rPr>
                <w:rFonts w:ascii="Verdana" w:hAnsi="Verdana"/>
                <w:b/>
              </w:rPr>
            </w:pPr>
          </w:p>
        </w:tc>
      </w:tr>
    </w:tbl>
    <w:p w14:paraId="40707C77" w14:textId="77777777" w:rsidR="0083309B" w:rsidRDefault="0083309B" w:rsidP="00E63645">
      <w:pPr>
        <w:rPr>
          <w:rFonts w:ascii="Verdana" w:hAnsi="Verdana"/>
          <w:b/>
        </w:rPr>
      </w:pPr>
    </w:p>
    <w:p w14:paraId="636AA9FA" w14:textId="0E07BD9B" w:rsidR="00D3042A" w:rsidRPr="00E60BE0" w:rsidRDefault="000A0F9C" w:rsidP="00E63645">
      <w:pPr>
        <w:rPr>
          <w:rFonts w:ascii="Verdana" w:hAnsi="Verdana"/>
          <w:sz w:val="16"/>
          <w:szCs w:val="16"/>
        </w:rPr>
      </w:pPr>
      <w:r w:rsidRPr="00E60BE0">
        <w:rPr>
          <w:rFonts w:ascii="Verdana" w:hAnsi="Verdana"/>
          <w:b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AE57E" wp14:editId="7C857189">
                <wp:simplePos x="0" y="0"/>
                <wp:positionH relativeFrom="column">
                  <wp:posOffset>0</wp:posOffset>
                </wp:positionH>
                <wp:positionV relativeFrom="paragraph">
                  <wp:posOffset>356870</wp:posOffset>
                </wp:positionV>
                <wp:extent cx="5372100" cy="1485900"/>
                <wp:effectExtent l="0" t="0" r="0" b="127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F96AC0" w14:textId="655FFC99" w:rsidR="007567C8" w:rsidRPr="0083309B" w:rsidRDefault="007567C8" w:rsidP="002571FB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jc w:val="both"/>
                              <w:rPr>
                                <w:rFonts w:ascii="Verdana" w:hAnsi="Verdana"/>
                                <w:sz w:val="22"/>
                                <w:szCs w:val="22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9AE57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28.1pt;width:423pt;height:1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ATsqgIAAKQ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" filled="f" stroked="f">
                <v:textbox>
                  <w:txbxContent>
                    <w:p w14:paraId="19F96AC0" w14:textId="655FFC99" w:rsidR="007567C8" w:rsidRPr="0083309B" w:rsidRDefault="007567C8" w:rsidP="002571FB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jc w:val="both"/>
                        <w:rPr>
                          <w:rFonts w:ascii="Verdana" w:hAnsi="Verdana"/>
                          <w:sz w:val="22"/>
                          <w:szCs w:val="22"/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0B28" w:rsidRPr="00E60BE0">
        <w:rPr>
          <w:rFonts w:ascii="Verdana" w:hAnsi="Verdana"/>
          <w:b/>
        </w:rPr>
        <w:t>Abstract</w:t>
      </w:r>
      <w:r w:rsidR="003E0B28" w:rsidRPr="00E60BE0">
        <w:rPr>
          <w:rFonts w:ascii="Verdana" w:hAnsi="Verdana"/>
        </w:rPr>
        <w:t xml:space="preserve"> </w:t>
      </w:r>
      <w:r w:rsidR="00FB6D9D" w:rsidRPr="00E60BE0">
        <w:rPr>
          <w:rFonts w:ascii="Verdana" w:hAnsi="Verdana"/>
          <w:sz w:val="18"/>
          <w:szCs w:val="18"/>
        </w:rPr>
        <w:t>Please pro</w:t>
      </w:r>
      <w:r w:rsidR="003E0B28" w:rsidRPr="00E60BE0">
        <w:rPr>
          <w:rFonts w:ascii="Verdana" w:hAnsi="Verdana"/>
          <w:sz w:val="18"/>
          <w:szCs w:val="18"/>
        </w:rPr>
        <w:t>v</w:t>
      </w:r>
      <w:r w:rsidR="00FB6D9D" w:rsidRPr="00E60BE0">
        <w:rPr>
          <w:rFonts w:ascii="Verdana" w:hAnsi="Verdana"/>
          <w:sz w:val="18"/>
          <w:szCs w:val="18"/>
        </w:rPr>
        <w:t>i</w:t>
      </w:r>
      <w:r w:rsidR="003E0B28" w:rsidRPr="00E60BE0">
        <w:rPr>
          <w:rFonts w:ascii="Verdana" w:hAnsi="Verdana"/>
          <w:sz w:val="18"/>
          <w:szCs w:val="18"/>
        </w:rPr>
        <w:t>de an abstract of your doctoral thesis. Up to 100 words.</w:t>
      </w:r>
    </w:p>
    <w:p w14:paraId="29583595" w14:textId="5562C1FA" w:rsidR="003E0B28" w:rsidRPr="00E60BE0" w:rsidRDefault="003E0B28" w:rsidP="00E63645">
      <w:pPr>
        <w:rPr>
          <w:rFonts w:ascii="Verdana" w:hAnsi="Verdana"/>
        </w:rPr>
      </w:pPr>
    </w:p>
    <w:p w14:paraId="380C54D2" w14:textId="323A6BB8" w:rsidR="003E0B28" w:rsidRPr="00E60BE0" w:rsidRDefault="003E0B28" w:rsidP="00E63645">
      <w:pPr>
        <w:rPr>
          <w:rFonts w:ascii="Verdana" w:hAnsi="Verdana"/>
          <w:sz w:val="20"/>
          <w:szCs w:val="20"/>
        </w:rPr>
      </w:pPr>
    </w:p>
    <w:p w14:paraId="3672DC04" w14:textId="77777777" w:rsidR="00972778" w:rsidRDefault="00972778" w:rsidP="00E1507B">
      <w:pPr>
        <w:rPr>
          <w:rFonts w:ascii="Verdana" w:hAnsi="Verdana"/>
          <w:b/>
          <w:sz w:val="28"/>
          <w:szCs w:val="28"/>
        </w:rPr>
      </w:pPr>
    </w:p>
    <w:p w14:paraId="106040D5" w14:textId="2E6A621C" w:rsidR="00E1507B" w:rsidRPr="00E60BE0" w:rsidRDefault="00E1507B" w:rsidP="00E1507B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3.  Ethics and biological safety approval</w:t>
      </w:r>
    </w:p>
    <w:p w14:paraId="5364FF08" w14:textId="6CD8B95A" w:rsidR="007C54CB" w:rsidRPr="00E60BE0" w:rsidRDefault="007C54CB" w:rsidP="00E1507B">
      <w:pPr>
        <w:ind w:firstLine="720"/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5"/>
        <w:gridCol w:w="3715"/>
      </w:tblGrid>
      <w:tr w:rsidR="0083309B" w:rsidRPr="0083309B" w14:paraId="04DC0CFC" w14:textId="54F9275B" w:rsidTr="0083309B">
        <w:tc>
          <w:tcPr>
            <w:tcW w:w="4575" w:type="dxa"/>
          </w:tcPr>
          <w:p w14:paraId="51A011EA" w14:textId="6E5B0624" w:rsidR="0083309B" w:rsidRPr="0083309B" w:rsidRDefault="0083309B" w:rsidP="008330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Animal subjects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3715" w:type="dxa"/>
          </w:tcPr>
          <w:p w14:paraId="7567B335" w14:textId="70C0EE73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  <w:tr w:rsidR="0083309B" w:rsidRPr="0083309B" w14:paraId="4FE62F91" w14:textId="77777777" w:rsidTr="0083309B">
        <w:tc>
          <w:tcPr>
            <w:tcW w:w="4575" w:type="dxa"/>
          </w:tcPr>
          <w:p w14:paraId="69911402" w14:textId="63167DC5" w:rsidR="0083309B" w:rsidRPr="0083309B" w:rsidRDefault="0083309B" w:rsidP="0083309B">
            <w:pPr>
              <w:rPr>
                <w:rFonts w:ascii="Verdana" w:hAnsi="Verdana"/>
              </w:rPr>
            </w:pPr>
            <w:r w:rsidRPr="0083309B">
              <w:rPr>
                <w:rFonts w:ascii="Verdana" w:hAnsi="Verdana"/>
              </w:rPr>
              <w:t>Human participants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3715" w:type="dxa"/>
          </w:tcPr>
          <w:p w14:paraId="7DB97C65" w14:textId="348894AF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  <w:tr w:rsidR="0083309B" w:rsidRPr="0083309B" w14:paraId="3643811C" w14:textId="265300B3" w:rsidTr="0083309B">
        <w:tc>
          <w:tcPr>
            <w:tcW w:w="4575" w:type="dxa"/>
          </w:tcPr>
          <w:p w14:paraId="08EAE443" w14:textId="4447DEB3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Biological safety:</w:t>
            </w:r>
          </w:p>
        </w:tc>
        <w:tc>
          <w:tcPr>
            <w:tcW w:w="3715" w:type="dxa"/>
          </w:tcPr>
          <w:p w14:paraId="594EA406" w14:textId="14374E60" w:rsidR="0083309B" w:rsidRPr="0083309B" w:rsidRDefault="0083309B" w:rsidP="00BD521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Yes/No</w:t>
            </w:r>
          </w:p>
        </w:tc>
      </w:tr>
    </w:tbl>
    <w:p w14:paraId="250D0585" w14:textId="3FBFE113" w:rsidR="00B00538" w:rsidRPr="00E60BE0" w:rsidRDefault="00B00538" w:rsidP="00B00538">
      <w:pPr>
        <w:rPr>
          <w:rFonts w:ascii="Verdana" w:hAnsi="Verdana"/>
          <w:sz w:val="20"/>
          <w:szCs w:val="20"/>
        </w:rPr>
      </w:pPr>
    </w:p>
    <w:p w14:paraId="413339B3" w14:textId="2AB909D3" w:rsidR="00AC0E8C" w:rsidRDefault="00B00538" w:rsidP="00E1507B">
      <w:pPr>
        <w:rPr>
          <w:rFonts w:ascii="Verdana" w:hAnsi="Verdana"/>
          <w:sz w:val="18"/>
          <w:szCs w:val="18"/>
        </w:rPr>
      </w:pPr>
      <w:r w:rsidRPr="00E60BE0">
        <w:rPr>
          <w:rFonts w:ascii="Verdana" w:hAnsi="Verdana"/>
          <w:sz w:val="18"/>
          <w:szCs w:val="18"/>
        </w:rPr>
        <w:t>If approval has been granted, please attach a scan of the letter to your DRF application. I</w:t>
      </w:r>
      <w:r w:rsidR="00E1507B" w:rsidRPr="00E60BE0">
        <w:rPr>
          <w:rFonts w:ascii="Verdana" w:hAnsi="Verdana"/>
          <w:sz w:val="18"/>
          <w:szCs w:val="18"/>
        </w:rPr>
        <w:t>f approval is requ</w:t>
      </w:r>
      <w:r w:rsidRPr="00E60BE0">
        <w:rPr>
          <w:rFonts w:ascii="Verdana" w:hAnsi="Verdana"/>
          <w:sz w:val="18"/>
          <w:szCs w:val="18"/>
        </w:rPr>
        <w:t>ired for your research but has not yet been granted,</w:t>
      </w:r>
      <w:r w:rsidR="00E1507B" w:rsidRPr="00E60BE0">
        <w:rPr>
          <w:rFonts w:ascii="Verdana" w:hAnsi="Verdana"/>
          <w:sz w:val="18"/>
          <w:szCs w:val="18"/>
        </w:rPr>
        <w:t xml:space="preserve"> you may </w:t>
      </w:r>
      <w:r w:rsidR="0083309B">
        <w:rPr>
          <w:rFonts w:ascii="Verdana" w:hAnsi="Verdana"/>
          <w:sz w:val="18"/>
          <w:szCs w:val="18"/>
        </w:rPr>
        <w:t>still submit</w:t>
      </w:r>
      <w:r w:rsidR="00E1507B" w:rsidRPr="00E60BE0">
        <w:rPr>
          <w:rFonts w:ascii="Verdana" w:hAnsi="Verdana"/>
          <w:sz w:val="18"/>
          <w:szCs w:val="18"/>
        </w:rPr>
        <w:t xml:space="preserve"> appli</w:t>
      </w:r>
      <w:r w:rsidRPr="00E60BE0">
        <w:rPr>
          <w:rFonts w:ascii="Verdana" w:hAnsi="Verdana"/>
          <w:sz w:val="18"/>
          <w:szCs w:val="18"/>
        </w:rPr>
        <w:t xml:space="preserve">cation. However, </w:t>
      </w:r>
      <w:r w:rsidR="00E1507B" w:rsidRPr="00E60BE0">
        <w:rPr>
          <w:rFonts w:ascii="Verdana" w:hAnsi="Verdana"/>
          <w:sz w:val="18"/>
          <w:szCs w:val="18"/>
        </w:rPr>
        <w:t xml:space="preserve">the award will be tenable </w:t>
      </w:r>
      <w:r w:rsidRPr="00E60BE0">
        <w:rPr>
          <w:rFonts w:ascii="Verdana" w:hAnsi="Verdana"/>
          <w:sz w:val="18"/>
          <w:szCs w:val="18"/>
        </w:rPr>
        <w:t xml:space="preserve">only upon </w:t>
      </w:r>
      <w:r w:rsidR="00E1507B" w:rsidRPr="00E60BE0">
        <w:rPr>
          <w:rFonts w:ascii="Verdana" w:hAnsi="Verdana"/>
          <w:sz w:val="18"/>
          <w:szCs w:val="18"/>
        </w:rPr>
        <w:t>approval.</w:t>
      </w:r>
    </w:p>
    <w:p w14:paraId="7DF8784D" w14:textId="77777777" w:rsidR="00AC0E8C" w:rsidRDefault="00AC0E8C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br w:type="page"/>
      </w:r>
    </w:p>
    <w:p w14:paraId="0DBC3900" w14:textId="77777777" w:rsidR="00972778" w:rsidRDefault="00972778" w:rsidP="00E1507B">
      <w:pPr>
        <w:rPr>
          <w:rFonts w:ascii="Verdana" w:hAnsi="Verdana"/>
          <w:b/>
          <w:sz w:val="28"/>
          <w:szCs w:val="28"/>
        </w:rPr>
      </w:pPr>
    </w:p>
    <w:p w14:paraId="3F11BC12" w14:textId="3DCD114E" w:rsidR="00B00538" w:rsidRPr="00E60BE0" w:rsidRDefault="00B00538" w:rsidP="00E1507B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  <w:sz w:val="28"/>
          <w:szCs w:val="28"/>
        </w:rPr>
        <w:t>Part 4.  Project details</w:t>
      </w:r>
    </w:p>
    <w:p w14:paraId="1F457DBC" w14:textId="5B4C950B" w:rsidR="00B00538" w:rsidRPr="00E60BE0" w:rsidRDefault="00B00538" w:rsidP="00E1507B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Research</w:t>
      </w:r>
      <w:r w:rsidR="007C54CB" w:rsidRPr="00E60BE0">
        <w:rPr>
          <w:rFonts w:ascii="Verdana" w:hAnsi="Verdana"/>
        </w:rPr>
        <w:t xml:space="preserve"> </w:t>
      </w:r>
      <w:r w:rsidR="007C54CB" w:rsidRPr="00E60BE0">
        <w:rPr>
          <w:rFonts w:ascii="Verdana" w:hAnsi="Verdana"/>
          <w:sz w:val="20"/>
          <w:szCs w:val="20"/>
        </w:rPr>
        <w:t xml:space="preserve">Please explain the aim of the research </w:t>
      </w:r>
      <w:r w:rsidR="00346B85" w:rsidRPr="00E60BE0">
        <w:rPr>
          <w:rFonts w:ascii="Verdana" w:hAnsi="Verdana"/>
          <w:sz w:val="20"/>
          <w:szCs w:val="20"/>
        </w:rPr>
        <w:t xml:space="preserve">activities </w:t>
      </w:r>
      <w:r w:rsidR="007C54CB" w:rsidRPr="00E60BE0">
        <w:rPr>
          <w:rFonts w:ascii="Verdana" w:hAnsi="Verdana"/>
          <w:sz w:val="20"/>
          <w:szCs w:val="20"/>
        </w:rPr>
        <w:t>for which you are applying for funding and how the research project supports your overall doctoral thesis. Up to 400 words.</w:t>
      </w:r>
    </w:p>
    <w:p w14:paraId="6490582C" w14:textId="377996A4" w:rsidR="000A0F9C" w:rsidRPr="00E60BE0" w:rsidRDefault="000A0F9C" w:rsidP="00E1507B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3309B" w14:paraId="3BEB477D" w14:textId="77777777" w:rsidTr="0083309B">
        <w:tc>
          <w:tcPr>
            <w:tcW w:w="8290" w:type="dxa"/>
          </w:tcPr>
          <w:p w14:paraId="4C226305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E3DA42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7DCEAD1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7CD2B459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A5DC3AD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A289BBD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42EB7DF9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F4C8AE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1679AAC5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858A629" w14:textId="77777777" w:rsidR="0083309B" w:rsidRDefault="0083309B" w:rsidP="000A0F9C">
            <w:pPr>
              <w:rPr>
                <w:rFonts w:ascii="Verdana" w:hAnsi="Verdana"/>
              </w:rPr>
            </w:pPr>
          </w:p>
        </w:tc>
      </w:tr>
    </w:tbl>
    <w:p w14:paraId="21611EC5" w14:textId="3BA2C0E9" w:rsidR="009806EF" w:rsidRPr="00E60BE0" w:rsidRDefault="009806EF" w:rsidP="000A0F9C">
      <w:pPr>
        <w:rPr>
          <w:rFonts w:ascii="Verdana" w:hAnsi="Verdana"/>
        </w:rPr>
      </w:pPr>
    </w:p>
    <w:p w14:paraId="6F6F516E" w14:textId="77777777" w:rsidR="00972778" w:rsidRDefault="00972778" w:rsidP="000A0F9C">
      <w:pPr>
        <w:rPr>
          <w:rFonts w:ascii="Verdana" w:hAnsi="Verdana"/>
          <w:b/>
        </w:rPr>
      </w:pPr>
    </w:p>
    <w:p w14:paraId="1C93C9D9" w14:textId="77777777" w:rsidR="00972778" w:rsidRDefault="00972778" w:rsidP="000A0F9C">
      <w:pPr>
        <w:rPr>
          <w:rFonts w:ascii="Verdana" w:hAnsi="Verdana"/>
          <w:b/>
        </w:rPr>
      </w:pPr>
    </w:p>
    <w:p w14:paraId="6CB3380F" w14:textId="77777777" w:rsidR="00972778" w:rsidRDefault="00972778" w:rsidP="000A0F9C">
      <w:pPr>
        <w:rPr>
          <w:rFonts w:ascii="Verdana" w:hAnsi="Verdana"/>
          <w:b/>
        </w:rPr>
      </w:pPr>
    </w:p>
    <w:p w14:paraId="327A9A6D" w14:textId="77777777" w:rsidR="00972778" w:rsidRDefault="00972778" w:rsidP="000A0F9C">
      <w:pPr>
        <w:rPr>
          <w:rFonts w:ascii="Verdana" w:hAnsi="Verdana"/>
          <w:b/>
        </w:rPr>
      </w:pPr>
    </w:p>
    <w:p w14:paraId="3E8F2543" w14:textId="77777777" w:rsidR="00972778" w:rsidRDefault="00972778" w:rsidP="000A0F9C">
      <w:pPr>
        <w:rPr>
          <w:rFonts w:ascii="Verdana" w:hAnsi="Verdana"/>
          <w:b/>
        </w:rPr>
      </w:pPr>
    </w:p>
    <w:p w14:paraId="05141090" w14:textId="23FEB033" w:rsidR="00BB21A8" w:rsidRPr="00E60BE0" w:rsidRDefault="000A0F9C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Methodology</w:t>
      </w:r>
      <w:r w:rsidRPr="00E60BE0">
        <w:rPr>
          <w:rFonts w:ascii="Verdana" w:hAnsi="Verdana"/>
        </w:rPr>
        <w:t xml:space="preserve"> </w:t>
      </w:r>
      <w:r w:rsidRPr="00E60BE0">
        <w:rPr>
          <w:rFonts w:ascii="Verdana" w:hAnsi="Verdana"/>
          <w:sz w:val="20"/>
          <w:szCs w:val="20"/>
        </w:rPr>
        <w:t xml:space="preserve">Describe the methods you will use to collect and </w:t>
      </w:r>
      <w:proofErr w:type="spellStart"/>
      <w:r w:rsidRPr="00E60BE0">
        <w:rPr>
          <w:rFonts w:ascii="Verdana" w:hAnsi="Verdana"/>
          <w:sz w:val="20"/>
          <w:szCs w:val="20"/>
        </w:rPr>
        <w:t>analyse</w:t>
      </w:r>
      <w:proofErr w:type="spellEnd"/>
      <w:r w:rsidRPr="00E60BE0">
        <w:rPr>
          <w:rFonts w:ascii="Verdana" w:hAnsi="Verdana"/>
          <w:sz w:val="20"/>
          <w:szCs w:val="20"/>
        </w:rPr>
        <w:t xml:space="preserve"> materials wh</w:t>
      </w:r>
      <w:r w:rsidR="00D3042A" w:rsidRPr="00E60BE0">
        <w:rPr>
          <w:rFonts w:ascii="Verdana" w:hAnsi="Verdana"/>
          <w:sz w:val="20"/>
          <w:szCs w:val="20"/>
        </w:rPr>
        <w:t>il</w:t>
      </w:r>
      <w:r w:rsidR="00FB6D9D" w:rsidRPr="00E60BE0">
        <w:rPr>
          <w:rFonts w:ascii="Verdana" w:hAnsi="Verdana"/>
          <w:sz w:val="20"/>
          <w:szCs w:val="20"/>
        </w:rPr>
        <w:t>e funded by</w:t>
      </w:r>
      <w:r w:rsidR="00BB21A8" w:rsidRPr="00E60BE0">
        <w:rPr>
          <w:rFonts w:ascii="Verdana" w:hAnsi="Verdana"/>
          <w:sz w:val="20"/>
          <w:szCs w:val="20"/>
        </w:rPr>
        <w:t xml:space="preserve"> the DRF. Up to 30</w:t>
      </w:r>
      <w:r w:rsidRPr="00E60BE0">
        <w:rPr>
          <w:rFonts w:ascii="Verdana" w:hAnsi="Verdana"/>
          <w:sz w:val="20"/>
          <w:szCs w:val="20"/>
        </w:rPr>
        <w:t>0 words.</w:t>
      </w:r>
    </w:p>
    <w:p w14:paraId="47E75D0B" w14:textId="4C69B00D" w:rsidR="00BB21A8" w:rsidRDefault="00BB21A8" w:rsidP="000A0F9C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3309B" w14:paraId="39372D69" w14:textId="77777777" w:rsidTr="0083309B">
        <w:tc>
          <w:tcPr>
            <w:tcW w:w="8290" w:type="dxa"/>
          </w:tcPr>
          <w:p w14:paraId="14D5EA1E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6D83339F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D6059D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4636957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04CD1F74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4C3C4762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F8B54D1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5F41A413" w14:textId="77777777" w:rsidR="0083309B" w:rsidRPr="0083309B" w:rsidRDefault="0083309B" w:rsidP="000A0F9C">
            <w:pPr>
              <w:rPr>
                <w:rFonts w:ascii="Verdana" w:hAnsi="Verdana"/>
                <w:sz w:val="22"/>
                <w:szCs w:val="22"/>
              </w:rPr>
            </w:pPr>
          </w:p>
          <w:p w14:paraId="3D2E6DCD" w14:textId="77777777" w:rsidR="0083309B" w:rsidRDefault="0083309B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44BC97F" w14:textId="77777777" w:rsidR="00AC0E8C" w:rsidRDefault="00AC0E8C" w:rsidP="000A0F9C">
      <w:pPr>
        <w:rPr>
          <w:rFonts w:ascii="Verdana" w:hAnsi="Verdana"/>
          <w:sz w:val="20"/>
          <w:szCs w:val="20"/>
        </w:rPr>
      </w:pPr>
    </w:p>
    <w:p w14:paraId="5A7DEDCB" w14:textId="77777777" w:rsidR="00AC0E8C" w:rsidRPr="00E60BE0" w:rsidRDefault="00AC0E8C" w:rsidP="000A0F9C">
      <w:pPr>
        <w:rPr>
          <w:rFonts w:ascii="Verdana" w:hAnsi="Verdana"/>
          <w:sz w:val="20"/>
          <w:szCs w:val="20"/>
        </w:rPr>
      </w:pPr>
    </w:p>
    <w:p w14:paraId="4A602A8E" w14:textId="01F3E895" w:rsidR="00BB21A8" w:rsidRPr="00E60BE0" w:rsidRDefault="00BB21A8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Research schedule</w:t>
      </w:r>
      <w:r w:rsidRPr="00E60BE0">
        <w:rPr>
          <w:rFonts w:ascii="Verdana" w:hAnsi="Verdana"/>
        </w:rPr>
        <w:t xml:space="preserve"> </w:t>
      </w:r>
      <w:proofErr w:type="gramStart"/>
      <w:r w:rsidRPr="00E60BE0">
        <w:rPr>
          <w:rFonts w:ascii="Verdana" w:hAnsi="Verdana"/>
          <w:sz w:val="20"/>
          <w:szCs w:val="20"/>
        </w:rPr>
        <w:t>What</w:t>
      </w:r>
      <w:proofErr w:type="gramEnd"/>
      <w:r w:rsidRPr="00E60BE0">
        <w:rPr>
          <w:rFonts w:ascii="Verdana" w:hAnsi="Verdana"/>
          <w:sz w:val="20"/>
          <w:szCs w:val="20"/>
        </w:rPr>
        <w:t xml:space="preserve"> are the </w:t>
      </w:r>
      <w:r w:rsidR="00194A0D" w:rsidRPr="00E60BE0">
        <w:rPr>
          <w:rFonts w:ascii="Verdana" w:hAnsi="Verdana"/>
          <w:sz w:val="20"/>
          <w:szCs w:val="20"/>
        </w:rPr>
        <w:t xml:space="preserve">specific </w:t>
      </w:r>
      <w:r w:rsidRPr="00E60BE0">
        <w:rPr>
          <w:rFonts w:ascii="Verdana" w:hAnsi="Verdana"/>
          <w:sz w:val="20"/>
          <w:szCs w:val="20"/>
        </w:rPr>
        <w:t xml:space="preserve">dates and activities for </w:t>
      </w:r>
      <w:r w:rsidR="00AD5BA3">
        <w:rPr>
          <w:rFonts w:ascii="Verdana" w:hAnsi="Verdana"/>
          <w:sz w:val="20"/>
          <w:szCs w:val="20"/>
        </w:rPr>
        <w:t>your DRF-supp</w:t>
      </w:r>
      <w:r w:rsidRPr="00E60BE0">
        <w:rPr>
          <w:rFonts w:ascii="Verdana" w:hAnsi="Verdana"/>
          <w:sz w:val="20"/>
          <w:szCs w:val="20"/>
        </w:rPr>
        <w:t>orted research?</w:t>
      </w:r>
    </w:p>
    <w:p w14:paraId="31AC2909" w14:textId="77777777" w:rsidR="00BB21A8" w:rsidRPr="00E60BE0" w:rsidRDefault="00BB21A8" w:rsidP="000A0F9C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4"/>
        <w:gridCol w:w="7066"/>
      </w:tblGrid>
      <w:tr w:rsidR="00FB6D9D" w:rsidRPr="00E60BE0" w14:paraId="7D08115C" w14:textId="77777777" w:rsidTr="00FB6D9D">
        <w:tc>
          <w:tcPr>
            <w:tcW w:w="1242" w:type="dxa"/>
          </w:tcPr>
          <w:p w14:paraId="773D465B" w14:textId="1056D9E3" w:rsidR="00BB21A8" w:rsidRPr="00E60BE0" w:rsidRDefault="002B5E3D" w:rsidP="00BB21A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  <w:tc>
          <w:tcPr>
            <w:tcW w:w="7274" w:type="dxa"/>
          </w:tcPr>
          <w:p w14:paraId="04C10C78" w14:textId="44DB1E29" w:rsidR="00BB21A8" w:rsidRPr="00E60BE0" w:rsidRDefault="002B5E3D" w:rsidP="00BB21A8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Activity</w:t>
            </w:r>
          </w:p>
        </w:tc>
      </w:tr>
      <w:tr w:rsidR="00FB6D9D" w:rsidRPr="00E60BE0" w14:paraId="1CE193BA" w14:textId="77777777" w:rsidTr="00FB6D9D">
        <w:tc>
          <w:tcPr>
            <w:tcW w:w="1242" w:type="dxa"/>
          </w:tcPr>
          <w:p w14:paraId="398EF859" w14:textId="7CBA48E6" w:rsidR="00BB21A8" w:rsidRPr="00E054BC" w:rsidRDefault="00BB21A8" w:rsidP="000A0F9C">
            <w:pPr>
              <w:rPr>
                <w:rFonts w:ascii="Verdana" w:hAnsi="Verdana"/>
                <w:color w:val="1F497D" w:themeColor="text2"/>
                <w:sz w:val="20"/>
                <w:szCs w:val="20"/>
              </w:rPr>
            </w:pPr>
          </w:p>
        </w:tc>
        <w:tc>
          <w:tcPr>
            <w:tcW w:w="7274" w:type="dxa"/>
          </w:tcPr>
          <w:p w14:paraId="3CDA46F9" w14:textId="118B9E7D" w:rsidR="00BB21A8" w:rsidRPr="00E054BC" w:rsidRDefault="00BB21A8" w:rsidP="000A0F9C">
            <w:pPr>
              <w:rPr>
                <w:rFonts w:ascii="Verdana" w:hAnsi="Verdana"/>
                <w:color w:val="1F497D" w:themeColor="text2"/>
                <w:sz w:val="20"/>
                <w:szCs w:val="20"/>
              </w:rPr>
            </w:pPr>
          </w:p>
        </w:tc>
      </w:tr>
      <w:tr w:rsidR="00FB6D9D" w:rsidRPr="00E60BE0" w14:paraId="730578B7" w14:textId="77777777" w:rsidTr="00FB6D9D">
        <w:tc>
          <w:tcPr>
            <w:tcW w:w="1242" w:type="dxa"/>
          </w:tcPr>
          <w:p w14:paraId="2824D8B6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14ED152C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6652013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25289DFD" w14:textId="77777777" w:rsidTr="00FB6D9D">
        <w:tc>
          <w:tcPr>
            <w:tcW w:w="1242" w:type="dxa"/>
          </w:tcPr>
          <w:p w14:paraId="289A75B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33F4E73D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5557D238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6CD8C785" w14:textId="77777777" w:rsidTr="00FB6D9D">
        <w:tc>
          <w:tcPr>
            <w:tcW w:w="1242" w:type="dxa"/>
          </w:tcPr>
          <w:p w14:paraId="48A2BEC7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2241BF1D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4F4D8AF5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FB6D9D" w:rsidRPr="00E60BE0" w14:paraId="5875B186" w14:textId="77777777" w:rsidTr="00FB6D9D">
        <w:tc>
          <w:tcPr>
            <w:tcW w:w="1242" w:type="dxa"/>
          </w:tcPr>
          <w:p w14:paraId="267DB535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  <w:p w14:paraId="536B3672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74" w:type="dxa"/>
          </w:tcPr>
          <w:p w14:paraId="53149A71" w14:textId="77777777" w:rsidR="00BB21A8" w:rsidRPr="00E60BE0" w:rsidRDefault="00BB21A8" w:rsidP="000A0F9C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34AF1304" w14:textId="4627DC7E" w:rsidR="00BB21A8" w:rsidRPr="00E60BE0" w:rsidRDefault="00BB21A8" w:rsidP="000A0F9C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sz w:val="20"/>
          <w:szCs w:val="20"/>
        </w:rPr>
        <w:t>Please attach an</w:t>
      </w:r>
      <w:r w:rsidR="00194A0D" w:rsidRPr="00E60BE0">
        <w:rPr>
          <w:rFonts w:ascii="Verdana" w:hAnsi="Verdana"/>
          <w:sz w:val="20"/>
          <w:szCs w:val="20"/>
        </w:rPr>
        <w:t xml:space="preserve"> </w:t>
      </w:r>
      <w:r w:rsidRPr="00E60BE0">
        <w:rPr>
          <w:rFonts w:ascii="Verdana" w:hAnsi="Verdana"/>
          <w:sz w:val="20"/>
          <w:szCs w:val="20"/>
        </w:rPr>
        <w:t>additional research schedule if necessary to your application.</w:t>
      </w:r>
    </w:p>
    <w:p w14:paraId="6A33A3C2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5A1E3F6A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74A66442" w14:textId="77777777" w:rsidR="00FF0049" w:rsidRPr="00E60BE0" w:rsidRDefault="00FF0049" w:rsidP="000A0F9C">
      <w:pPr>
        <w:rPr>
          <w:rFonts w:ascii="Verdana" w:hAnsi="Verdana"/>
          <w:sz w:val="20"/>
          <w:szCs w:val="20"/>
        </w:rPr>
      </w:pPr>
    </w:p>
    <w:p w14:paraId="2FEF3C4C" w14:textId="740285A1" w:rsidR="002B5E3D" w:rsidRPr="00E60BE0" w:rsidRDefault="00DE0F80" w:rsidP="000A0F9C">
      <w:pPr>
        <w:rPr>
          <w:rFonts w:ascii="Verdana" w:hAnsi="Verdana"/>
          <w:b/>
          <w:sz w:val="28"/>
          <w:szCs w:val="28"/>
        </w:rPr>
      </w:pPr>
      <w:r w:rsidRPr="00E60BE0">
        <w:rPr>
          <w:rFonts w:ascii="Verdana" w:hAnsi="Verdana"/>
          <w:b/>
          <w:sz w:val="28"/>
          <w:szCs w:val="28"/>
        </w:rPr>
        <w:t>Part 5</w:t>
      </w:r>
      <w:r w:rsidR="002B5E3D" w:rsidRPr="00E60BE0">
        <w:rPr>
          <w:rFonts w:ascii="Verdana" w:hAnsi="Verdana"/>
          <w:b/>
          <w:sz w:val="28"/>
          <w:szCs w:val="28"/>
        </w:rPr>
        <w:t>.  PhD research to date</w:t>
      </w:r>
    </w:p>
    <w:p w14:paraId="27D8E3AC" w14:textId="76C8DF18" w:rsidR="002B5E3D" w:rsidRPr="00E60BE0" w:rsidRDefault="002B5E3D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Thesis chapters</w:t>
      </w:r>
    </w:p>
    <w:p w14:paraId="693DCDAC" w14:textId="77777777" w:rsidR="002B5E3D" w:rsidRPr="00E60BE0" w:rsidRDefault="002B5E3D" w:rsidP="000A0F9C">
      <w:pPr>
        <w:rPr>
          <w:rFonts w:ascii="Verdana" w:hAnsi="Verdana"/>
        </w:rPr>
      </w:pPr>
      <w:r w:rsidRPr="00E60BE0">
        <w:rPr>
          <w:rFonts w:ascii="Verdana" w:hAnsi="Verdan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5"/>
        <w:gridCol w:w="2626"/>
        <w:gridCol w:w="1289"/>
      </w:tblGrid>
      <w:tr w:rsidR="00194A0D" w:rsidRPr="00E60BE0" w14:paraId="3B31EC85" w14:textId="77777777" w:rsidTr="00AC0E8C">
        <w:tc>
          <w:tcPr>
            <w:tcW w:w="4375" w:type="dxa"/>
          </w:tcPr>
          <w:p w14:paraId="66FBAE33" w14:textId="7AC2C8A7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Chapter title</w:t>
            </w:r>
          </w:p>
        </w:tc>
        <w:tc>
          <w:tcPr>
            <w:tcW w:w="2626" w:type="dxa"/>
          </w:tcPr>
          <w:p w14:paraId="6056CE84" w14:textId="4CEDB38F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Percentage completed</w:t>
            </w:r>
          </w:p>
        </w:tc>
        <w:tc>
          <w:tcPr>
            <w:tcW w:w="1289" w:type="dxa"/>
          </w:tcPr>
          <w:p w14:paraId="7D3D7EAF" w14:textId="560E547B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194A0D" w:rsidRPr="00E60BE0" w14:paraId="758F9BBC" w14:textId="77777777" w:rsidTr="00AC0E8C">
        <w:tc>
          <w:tcPr>
            <w:tcW w:w="4375" w:type="dxa"/>
          </w:tcPr>
          <w:p w14:paraId="054B885B" w14:textId="3FC31D37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3DBABCF6" w14:textId="2C186ABA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3FF00228" w14:textId="77777777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6C9E9A45" w14:textId="77777777" w:rsidTr="00AC0E8C">
        <w:tc>
          <w:tcPr>
            <w:tcW w:w="4375" w:type="dxa"/>
          </w:tcPr>
          <w:p w14:paraId="21566805" w14:textId="4DD02AEF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0AE150E0" w14:textId="50790561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00E858AD" w14:textId="3B4490EF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1BA9A238" w14:textId="77777777" w:rsidTr="00AC0E8C">
        <w:tc>
          <w:tcPr>
            <w:tcW w:w="4375" w:type="dxa"/>
          </w:tcPr>
          <w:p w14:paraId="1B913677" w14:textId="4E0BA741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2CE339BD" w14:textId="561DBDEA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242ADE94" w14:textId="460C04B7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  <w:tr w:rsidR="00194A0D" w:rsidRPr="00E60BE0" w14:paraId="14148728" w14:textId="77777777" w:rsidTr="00AC0E8C">
        <w:tc>
          <w:tcPr>
            <w:tcW w:w="4375" w:type="dxa"/>
          </w:tcPr>
          <w:p w14:paraId="55C0F8A3" w14:textId="45F8CB5B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2626" w:type="dxa"/>
          </w:tcPr>
          <w:p w14:paraId="670F6B31" w14:textId="4636F8EF" w:rsidR="002B5E3D" w:rsidRPr="00720E5C" w:rsidRDefault="002B5E3D" w:rsidP="000A0F9C">
            <w:pPr>
              <w:rPr>
                <w:rFonts w:ascii="Verdana" w:hAnsi="Verdana"/>
                <w:color w:val="1F497D" w:themeColor="text2"/>
              </w:rPr>
            </w:pPr>
          </w:p>
        </w:tc>
        <w:tc>
          <w:tcPr>
            <w:tcW w:w="1289" w:type="dxa"/>
          </w:tcPr>
          <w:p w14:paraId="559018CE" w14:textId="301C3C03" w:rsidR="00720E5C" w:rsidRPr="00720E5C" w:rsidRDefault="00720E5C" w:rsidP="000A0F9C">
            <w:pPr>
              <w:rPr>
                <w:rFonts w:ascii="Verdana" w:hAnsi="Verdana"/>
                <w:color w:val="1F497D" w:themeColor="text2"/>
              </w:rPr>
            </w:pPr>
          </w:p>
        </w:tc>
      </w:tr>
    </w:tbl>
    <w:p w14:paraId="2AD4DAD6" w14:textId="77777777" w:rsidR="00E60BE0" w:rsidRDefault="00E60BE0" w:rsidP="000A0F9C">
      <w:pPr>
        <w:rPr>
          <w:rFonts w:ascii="Verdana" w:hAnsi="Verdana"/>
          <w:b/>
        </w:rPr>
      </w:pPr>
    </w:p>
    <w:p w14:paraId="15286509" w14:textId="4E6864AA" w:rsidR="002B5E3D" w:rsidRPr="00E60BE0" w:rsidRDefault="002B5E3D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Conference or seminar papers presented</w:t>
      </w:r>
    </w:p>
    <w:p w14:paraId="49B8B79A" w14:textId="77777777" w:rsidR="002B5E3D" w:rsidRPr="00E60BE0" w:rsidRDefault="002B5E3D" w:rsidP="000A0F9C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3"/>
        <w:gridCol w:w="1297"/>
      </w:tblGrid>
      <w:tr w:rsidR="002B5E3D" w:rsidRPr="00E60BE0" w14:paraId="54204B61" w14:textId="77777777" w:rsidTr="00DE120C">
        <w:tc>
          <w:tcPr>
            <w:tcW w:w="6993" w:type="dxa"/>
          </w:tcPr>
          <w:p w14:paraId="0ECC7481" w14:textId="25AF89AB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Paper title</w:t>
            </w:r>
            <w:r w:rsidR="00D3042A" w:rsidRPr="00E60BE0">
              <w:rPr>
                <w:rFonts w:ascii="Verdana" w:hAnsi="Verdana"/>
                <w:sz w:val="20"/>
                <w:szCs w:val="20"/>
              </w:rPr>
              <w:t xml:space="preserve">, location presented and </w:t>
            </w:r>
            <w:r w:rsidR="00D924CC" w:rsidRPr="00E60BE0">
              <w:rPr>
                <w:rFonts w:ascii="Verdana" w:hAnsi="Verdana"/>
                <w:sz w:val="20"/>
                <w:szCs w:val="20"/>
              </w:rPr>
              <w:t>title of conference</w:t>
            </w:r>
          </w:p>
        </w:tc>
        <w:tc>
          <w:tcPr>
            <w:tcW w:w="1297" w:type="dxa"/>
          </w:tcPr>
          <w:p w14:paraId="549E333B" w14:textId="29C4C37A" w:rsidR="002B5E3D" w:rsidRPr="00E60BE0" w:rsidRDefault="002B5E3D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2B5E3D" w:rsidRPr="00E60BE0" w14:paraId="197AE8AD" w14:textId="77777777" w:rsidTr="00DE120C">
        <w:tc>
          <w:tcPr>
            <w:tcW w:w="6993" w:type="dxa"/>
          </w:tcPr>
          <w:p w14:paraId="75F8A61F" w14:textId="749E366D" w:rsidR="002B5E3D" w:rsidRPr="00E60BE0" w:rsidRDefault="00CC5310" w:rsidP="000A0F9C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1F497D" w:themeColor="text2"/>
              </w:rPr>
              <w:t xml:space="preserve"> </w:t>
            </w:r>
          </w:p>
        </w:tc>
        <w:tc>
          <w:tcPr>
            <w:tcW w:w="1297" w:type="dxa"/>
          </w:tcPr>
          <w:p w14:paraId="5F09E3F4" w14:textId="77777777" w:rsidR="002B5E3D" w:rsidRPr="00E60BE0" w:rsidRDefault="002B5E3D" w:rsidP="000A0F9C">
            <w:pPr>
              <w:rPr>
                <w:rFonts w:ascii="Verdana" w:hAnsi="Verdana"/>
              </w:rPr>
            </w:pPr>
          </w:p>
        </w:tc>
      </w:tr>
    </w:tbl>
    <w:p w14:paraId="15EA9FCF" w14:textId="77777777" w:rsidR="002B5E3D" w:rsidRPr="00E60BE0" w:rsidRDefault="002B5E3D" w:rsidP="000A0F9C">
      <w:pPr>
        <w:rPr>
          <w:rFonts w:ascii="Verdana" w:hAnsi="Verdana"/>
        </w:rPr>
      </w:pPr>
    </w:p>
    <w:p w14:paraId="42DC1D35" w14:textId="77777777" w:rsidR="00E60BE0" w:rsidRDefault="00E60BE0" w:rsidP="000A0F9C">
      <w:pPr>
        <w:rPr>
          <w:rFonts w:ascii="Verdana" w:hAnsi="Verdana"/>
          <w:b/>
        </w:rPr>
      </w:pPr>
    </w:p>
    <w:p w14:paraId="1EF6229F" w14:textId="4CB079EE" w:rsidR="009806EF" w:rsidRPr="00E60BE0" w:rsidRDefault="009806EF" w:rsidP="000A0F9C">
      <w:pPr>
        <w:rPr>
          <w:rFonts w:ascii="Verdana" w:hAnsi="Verdana"/>
          <w:b/>
        </w:rPr>
      </w:pPr>
      <w:r w:rsidRPr="00E60BE0">
        <w:rPr>
          <w:rFonts w:ascii="Verdana" w:hAnsi="Verdana"/>
          <w:b/>
        </w:rPr>
        <w:t>Article or book publications</w:t>
      </w:r>
    </w:p>
    <w:p w14:paraId="29426EA9" w14:textId="77777777" w:rsidR="009806EF" w:rsidRPr="00E60BE0" w:rsidRDefault="009806EF" w:rsidP="000A0F9C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4"/>
        <w:gridCol w:w="1296"/>
      </w:tblGrid>
      <w:tr w:rsidR="009806EF" w:rsidRPr="00E60BE0" w14:paraId="54AA2B09" w14:textId="77777777" w:rsidTr="00DE120C">
        <w:tc>
          <w:tcPr>
            <w:tcW w:w="6994" w:type="dxa"/>
          </w:tcPr>
          <w:p w14:paraId="6952BB08" w14:textId="48FB8F8D" w:rsidR="009806EF" w:rsidRPr="00E60BE0" w:rsidRDefault="009806EF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Title</w:t>
            </w:r>
            <w:r w:rsidR="004E6F18" w:rsidRPr="00E60BE0">
              <w:rPr>
                <w:rFonts w:ascii="Verdana" w:hAnsi="Verdana"/>
                <w:sz w:val="20"/>
                <w:szCs w:val="20"/>
              </w:rPr>
              <w:t xml:space="preserve"> and journal or publisher</w:t>
            </w:r>
          </w:p>
        </w:tc>
        <w:tc>
          <w:tcPr>
            <w:tcW w:w="1296" w:type="dxa"/>
          </w:tcPr>
          <w:p w14:paraId="25DE1A78" w14:textId="5BC560D1" w:rsidR="009806EF" w:rsidRPr="00E60BE0" w:rsidRDefault="009806EF" w:rsidP="009806EF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Date</w:t>
            </w:r>
          </w:p>
        </w:tc>
      </w:tr>
      <w:tr w:rsidR="009806EF" w:rsidRPr="00E60BE0" w14:paraId="37D19BEC" w14:textId="77777777" w:rsidTr="00DE120C">
        <w:tc>
          <w:tcPr>
            <w:tcW w:w="6994" w:type="dxa"/>
          </w:tcPr>
          <w:p w14:paraId="1F41D003" w14:textId="749AE1AA" w:rsidR="00D924CC" w:rsidRPr="00E60BE0" w:rsidRDefault="00D924CC" w:rsidP="000A0F9C">
            <w:pPr>
              <w:rPr>
                <w:rFonts w:ascii="Verdana" w:hAnsi="Verdana"/>
              </w:rPr>
            </w:pPr>
          </w:p>
        </w:tc>
        <w:tc>
          <w:tcPr>
            <w:tcW w:w="1296" w:type="dxa"/>
          </w:tcPr>
          <w:p w14:paraId="3AD5D177" w14:textId="77777777" w:rsidR="009806EF" w:rsidRPr="00E60BE0" w:rsidRDefault="009806EF" w:rsidP="000A0F9C">
            <w:pPr>
              <w:rPr>
                <w:rFonts w:ascii="Verdana" w:hAnsi="Verdana"/>
              </w:rPr>
            </w:pPr>
          </w:p>
        </w:tc>
      </w:tr>
    </w:tbl>
    <w:p w14:paraId="749C2302" w14:textId="77777777" w:rsidR="009806EF" w:rsidRPr="00E60BE0" w:rsidRDefault="009806EF" w:rsidP="000A0F9C">
      <w:pPr>
        <w:rPr>
          <w:rFonts w:ascii="Verdana" w:hAnsi="Verdana"/>
        </w:rPr>
      </w:pPr>
    </w:p>
    <w:p w14:paraId="4E8A6DE7" w14:textId="77777777" w:rsidR="00E60BE0" w:rsidRDefault="00E60BE0" w:rsidP="009806EF">
      <w:pPr>
        <w:rPr>
          <w:rFonts w:ascii="Verdana" w:hAnsi="Verdana"/>
          <w:b/>
        </w:rPr>
      </w:pPr>
    </w:p>
    <w:p w14:paraId="2FA70811" w14:textId="77777777" w:rsidR="00E60BE0" w:rsidRDefault="00E60BE0" w:rsidP="009806EF">
      <w:pPr>
        <w:rPr>
          <w:rFonts w:ascii="Verdana" w:hAnsi="Verdana"/>
          <w:b/>
        </w:rPr>
      </w:pPr>
    </w:p>
    <w:p w14:paraId="35ED4327" w14:textId="77777777" w:rsidR="00E60BE0" w:rsidRDefault="00E60BE0" w:rsidP="009806EF">
      <w:pPr>
        <w:rPr>
          <w:rFonts w:ascii="Verdana" w:hAnsi="Verdana"/>
          <w:b/>
        </w:rPr>
      </w:pPr>
    </w:p>
    <w:p w14:paraId="6A35F3E0" w14:textId="77777777" w:rsidR="00E60BE0" w:rsidRDefault="00E60BE0" w:rsidP="009806EF">
      <w:pPr>
        <w:rPr>
          <w:rFonts w:ascii="Verdana" w:hAnsi="Verdana"/>
          <w:b/>
        </w:rPr>
      </w:pPr>
    </w:p>
    <w:p w14:paraId="287D812D" w14:textId="77777777" w:rsidR="00DE120C" w:rsidRDefault="00DE120C" w:rsidP="009806EF">
      <w:pPr>
        <w:rPr>
          <w:rFonts w:ascii="Verdana" w:hAnsi="Verdana"/>
          <w:b/>
        </w:rPr>
      </w:pPr>
    </w:p>
    <w:p w14:paraId="71D15A36" w14:textId="77777777" w:rsidR="00DE120C" w:rsidRDefault="00DE120C" w:rsidP="009806EF">
      <w:pPr>
        <w:rPr>
          <w:rFonts w:ascii="Verdana" w:hAnsi="Verdana"/>
          <w:b/>
        </w:rPr>
      </w:pPr>
    </w:p>
    <w:p w14:paraId="077EB2AC" w14:textId="77777777" w:rsidR="00DE120C" w:rsidRDefault="00DE120C" w:rsidP="009806EF">
      <w:pPr>
        <w:rPr>
          <w:rFonts w:ascii="Verdana" w:hAnsi="Verdana"/>
          <w:b/>
        </w:rPr>
      </w:pPr>
    </w:p>
    <w:p w14:paraId="1894040D" w14:textId="2FAD605C" w:rsidR="009806EF" w:rsidRPr="00E60BE0" w:rsidRDefault="009806EF" w:rsidP="009806EF">
      <w:pPr>
        <w:rPr>
          <w:rFonts w:ascii="Verdana" w:hAnsi="Verdana"/>
          <w:noProof/>
          <w:sz w:val="20"/>
          <w:szCs w:val="20"/>
        </w:rPr>
      </w:pPr>
      <w:r w:rsidRPr="00E60BE0">
        <w:rPr>
          <w:rFonts w:ascii="Verdana" w:hAnsi="Verdana"/>
          <w:b/>
        </w:rPr>
        <w:t>Doctoral research timeline</w:t>
      </w:r>
      <w:r w:rsidRPr="00E60BE0">
        <w:rPr>
          <w:rFonts w:ascii="Verdana" w:hAnsi="Verdana"/>
        </w:rPr>
        <w:t xml:space="preserve"> </w:t>
      </w:r>
      <w:r w:rsidRPr="00E60BE0">
        <w:rPr>
          <w:rFonts w:ascii="Verdana" w:hAnsi="Verdana"/>
          <w:sz w:val="20"/>
          <w:szCs w:val="20"/>
        </w:rPr>
        <w:t>Explain how the DRF activities will fit into the overall timeline for your PhD research. Up to 200 words.</w:t>
      </w:r>
      <w:r w:rsidRPr="00E60BE0">
        <w:rPr>
          <w:rFonts w:ascii="Verdana" w:hAnsi="Verdana"/>
          <w:noProof/>
          <w:sz w:val="20"/>
          <w:szCs w:val="20"/>
        </w:rPr>
        <w:t xml:space="preserve"> </w:t>
      </w:r>
    </w:p>
    <w:p w14:paraId="057A0735" w14:textId="58386281" w:rsidR="009806EF" w:rsidRPr="00E60BE0" w:rsidRDefault="009806EF" w:rsidP="009806EF">
      <w:pPr>
        <w:rPr>
          <w:rFonts w:ascii="Verdana" w:hAnsi="Verdana"/>
          <w:noProof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0"/>
      </w:tblGrid>
      <w:tr w:rsidR="00177461" w14:paraId="419271AC" w14:textId="77777777" w:rsidTr="00177461">
        <w:tc>
          <w:tcPr>
            <w:tcW w:w="8290" w:type="dxa"/>
          </w:tcPr>
          <w:p w14:paraId="2A1FAB9B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1C0714CE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56B5DEDA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1A333DFE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3ADE0939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7314A246" w14:textId="77777777" w:rsidR="00177461" w:rsidRPr="00177461" w:rsidRDefault="00177461" w:rsidP="009806EF">
            <w:pPr>
              <w:rPr>
                <w:rFonts w:ascii="Verdana" w:hAnsi="Verdana"/>
                <w:b/>
                <w:sz w:val="22"/>
                <w:szCs w:val="22"/>
              </w:rPr>
            </w:pPr>
          </w:p>
          <w:p w14:paraId="03392022" w14:textId="77777777" w:rsidR="00177461" w:rsidRDefault="00177461" w:rsidP="009806EF">
            <w:pPr>
              <w:rPr>
                <w:rFonts w:ascii="Verdana" w:hAnsi="Verdana"/>
                <w:b/>
                <w:sz w:val="28"/>
                <w:szCs w:val="28"/>
              </w:rPr>
            </w:pPr>
          </w:p>
        </w:tc>
      </w:tr>
    </w:tbl>
    <w:p w14:paraId="6C88CEEB" w14:textId="77777777" w:rsidR="00B13098" w:rsidRPr="00E60BE0" w:rsidRDefault="00B13098" w:rsidP="009806EF">
      <w:pPr>
        <w:rPr>
          <w:rFonts w:ascii="Verdana" w:hAnsi="Verdana"/>
          <w:b/>
          <w:sz w:val="28"/>
          <w:szCs w:val="28"/>
        </w:rPr>
      </w:pPr>
    </w:p>
    <w:p w14:paraId="521327F4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43F09A6D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006118D3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2802063C" w14:textId="77777777" w:rsidR="003F065D" w:rsidRDefault="003F065D" w:rsidP="009806EF">
      <w:pPr>
        <w:rPr>
          <w:rFonts w:ascii="Verdana" w:hAnsi="Verdana"/>
          <w:b/>
          <w:sz w:val="28"/>
          <w:szCs w:val="28"/>
        </w:rPr>
      </w:pPr>
    </w:p>
    <w:p w14:paraId="3DEB7B34" w14:textId="77777777" w:rsidR="00177461" w:rsidRDefault="00177461">
      <w:pPr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br w:type="page"/>
      </w:r>
    </w:p>
    <w:p w14:paraId="357339C6" w14:textId="6F58D4E0" w:rsidR="009806EF" w:rsidRPr="00E60BE0" w:rsidRDefault="009806EF" w:rsidP="009806EF">
      <w:pPr>
        <w:rPr>
          <w:rFonts w:ascii="Verdana" w:hAnsi="Verdana"/>
        </w:rPr>
      </w:pPr>
      <w:r w:rsidRPr="00E60BE0">
        <w:rPr>
          <w:rFonts w:ascii="Verdana" w:hAnsi="Verdana"/>
          <w:b/>
          <w:sz w:val="28"/>
          <w:szCs w:val="28"/>
        </w:rPr>
        <w:lastRenderedPageBreak/>
        <w:t xml:space="preserve">Part 6.  Research budget </w:t>
      </w:r>
      <w:proofErr w:type="gramStart"/>
      <w:r w:rsidRPr="00E60BE0">
        <w:rPr>
          <w:rFonts w:ascii="Verdana" w:hAnsi="Verdana"/>
          <w:sz w:val="20"/>
          <w:szCs w:val="20"/>
        </w:rPr>
        <w:t>Please</w:t>
      </w:r>
      <w:proofErr w:type="gramEnd"/>
      <w:r w:rsidRPr="00E60BE0">
        <w:rPr>
          <w:rFonts w:ascii="Verdana" w:hAnsi="Verdana"/>
          <w:sz w:val="20"/>
          <w:szCs w:val="20"/>
        </w:rPr>
        <w:t xml:space="preserve"> supply an </w:t>
      </w:r>
      <w:proofErr w:type="spellStart"/>
      <w:r w:rsidRPr="00E60BE0">
        <w:rPr>
          <w:rFonts w:ascii="Verdana" w:hAnsi="Verdana"/>
          <w:sz w:val="20"/>
          <w:szCs w:val="20"/>
        </w:rPr>
        <w:t>itemised</w:t>
      </w:r>
      <w:proofErr w:type="spellEnd"/>
      <w:r w:rsidRPr="00E60BE0">
        <w:rPr>
          <w:rFonts w:ascii="Verdana" w:hAnsi="Verdana"/>
          <w:sz w:val="20"/>
          <w:szCs w:val="20"/>
        </w:rPr>
        <w:t xml:space="preserve"> list of expenses</w:t>
      </w:r>
      <w:r w:rsidR="00854014" w:rsidRPr="00E60BE0">
        <w:rPr>
          <w:rFonts w:ascii="Verdana" w:hAnsi="Verdana"/>
          <w:sz w:val="20"/>
          <w:szCs w:val="20"/>
        </w:rPr>
        <w:t xml:space="preserve"> related to this DRF application and attach written quotes.</w:t>
      </w:r>
      <w:r w:rsidR="00854014" w:rsidRPr="00E60BE0">
        <w:rPr>
          <w:rFonts w:ascii="Verdana" w:hAnsi="Verdana"/>
        </w:rPr>
        <w:t xml:space="preserve"> </w:t>
      </w:r>
      <w:r w:rsidR="00A57266" w:rsidRPr="00E60BE0">
        <w:rPr>
          <w:rFonts w:ascii="Verdana" w:hAnsi="Verdana"/>
          <w:sz w:val="20"/>
          <w:szCs w:val="20"/>
        </w:rPr>
        <w:t>Consult the G</w:t>
      </w:r>
      <w:r w:rsidR="00854014" w:rsidRPr="00E60BE0">
        <w:rPr>
          <w:rFonts w:ascii="Verdana" w:hAnsi="Verdana"/>
          <w:sz w:val="20"/>
          <w:szCs w:val="20"/>
        </w:rPr>
        <w:t>uidelines for acceptable expenses, per diem rates and how to contact the University’s preferred travel provider</w:t>
      </w:r>
      <w:r w:rsidR="00A57266" w:rsidRPr="00E60BE0">
        <w:rPr>
          <w:rFonts w:ascii="Verdana" w:hAnsi="Verdana"/>
          <w:sz w:val="20"/>
          <w:szCs w:val="20"/>
        </w:rPr>
        <w:t xml:space="preserve"> for travel cost quotations</w:t>
      </w:r>
      <w:r w:rsidR="00854014" w:rsidRPr="00E60BE0">
        <w:rPr>
          <w:rFonts w:ascii="Verdana" w:hAnsi="Verdana"/>
          <w:sz w:val="20"/>
          <w:szCs w:val="20"/>
        </w:rPr>
        <w:t>.</w:t>
      </w:r>
    </w:p>
    <w:p w14:paraId="43AFD14A" w14:textId="77777777" w:rsidR="00854014" w:rsidRPr="00E60BE0" w:rsidRDefault="00854014" w:rsidP="009806EF">
      <w:pPr>
        <w:rPr>
          <w:rFonts w:ascii="Verdana" w:hAnsi="Verdan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646"/>
        <w:gridCol w:w="2814"/>
      </w:tblGrid>
      <w:tr w:rsidR="00177461" w:rsidRPr="00E60BE0" w14:paraId="7DC194FF" w14:textId="77777777" w:rsidTr="00177461">
        <w:trPr>
          <w:trHeight w:val="334"/>
        </w:trPr>
        <w:tc>
          <w:tcPr>
            <w:tcW w:w="2830" w:type="dxa"/>
          </w:tcPr>
          <w:p w14:paraId="792A72FA" w14:textId="01F3BBF7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Item</w:t>
            </w:r>
          </w:p>
        </w:tc>
        <w:tc>
          <w:tcPr>
            <w:tcW w:w="2646" w:type="dxa"/>
          </w:tcPr>
          <w:p w14:paraId="4C218DEC" w14:textId="1CCE04E5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rovider</w:t>
            </w:r>
          </w:p>
        </w:tc>
        <w:tc>
          <w:tcPr>
            <w:tcW w:w="2814" w:type="dxa"/>
          </w:tcPr>
          <w:p w14:paraId="6C89CE70" w14:textId="45F46709" w:rsidR="00177461" w:rsidRPr="00E60BE0" w:rsidRDefault="00177461" w:rsidP="00854014">
            <w:pPr>
              <w:jc w:val="center"/>
              <w:rPr>
                <w:rFonts w:ascii="Verdana" w:hAnsi="Verdana"/>
                <w:sz w:val="20"/>
                <w:szCs w:val="20"/>
              </w:rPr>
            </w:pPr>
            <w:r w:rsidRPr="00E60BE0">
              <w:rPr>
                <w:rFonts w:ascii="Verdana" w:hAnsi="Verdana"/>
                <w:sz w:val="20"/>
                <w:szCs w:val="20"/>
              </w:rPr>
              <w:t>Cost</w:t>
            </w:r>
          </w:p>
        </w:tc>
      </w:tr>
      <w:tr w:rsidR="00177461" w:rsidRPr="00E60BE0" w14:paraId="6FF3650C" w14:textId="77777777" w:rsidTr="00177461">
        <w:tc>
          <w:tcPr>
            <w:tcW w:w="2830" w:type="dxa"/>
          </w:tcPr>
          <w:p w14:paraId="067DF3A6" w14:textId="5B9ED51E" w:rsidR="00177461" w:rsidRPr="00E60BE0" w:rsidRDefault="00177461" w:rsidP="00AC0E8C">
            <w:pPr>
              <w:rPr>
                <w:rFonts w:ascii="Verdana" w:hAnsi="Verdana"/>
              </w:rPr>
            </w:pPr>
          </w:p>
        </w:tc>
        <w:tc>
          <w:tcPr>
            <w:tcW w:w="2646" w:type="dxa"/>
          </w:tcPr>
          <w:p w14:paraId="656F0479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28F8E845" w14:textId="3E4E85C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2FD55BBE" w14:textId="77777777" w:rsidTr="00177461">
        <w:tc>
          <w:tcPr>
            <w:tcW w:w="2830" w:type="dxa"/>
          </w:tcPr>
          <w:p w14:paraId="436A3BC7" w14:textId="3E40E0E6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82DEFDB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D84198F" w14:textId="6F0B8659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403D55ED" w14:textId="77777777" w:rsidTr="00177461">
        <w:tc>
          <w:tcPr>
            <w:tcW w:w="2830" w:type="dxa"/>
          </w:tcPr>
          <w:p w14:paraId="0C4C787C" w14:textId="5A00BD75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069EF77E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6CB6EA09" w14:textId="0557713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33362511" w14:textId="77777777" w:rsidTr="00177461">
        <w:tc>
          <w:tcPr>
            <w:tcW w:w="2830" w:type="dxa"/>
          </w:tcPr>
          <w:p w14:paraId="445A7505" w14:textId="69710C8A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7D3D3FE7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D482166" w14:textId="1B894C35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08776111" w14:textId="77777777" w:rsidTr="00177461">
        <w:tc>
          <w:tcPr>
            <w:tcW w:w="2830" w:type="dxa"/>
          </w:tcPr>
          <w:p w14:paraId="3F38BCF1" w14:textId="30FAFE93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1934E1FA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7EB53320" w14:textId="31C9790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45692FBA" w14:textId="77777777" w:rsidTr="00177461">
        <w:tc>
          <w:tcPr>
            <w:tcW w:w="2830" w:type="dxa"/>
          </w:tcPr>
          <w:p w14:paraId="0707A7D3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4BBE08D1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5465187C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19109383" w14:textId="77777777" w:rsidTr="00177461">
        <w:tc>
          <w:tcPr>
            <w:tcW w:w="2830" w:type="dxa"/>
          </w:tcPr>
          <w:p w14:paraId="7BC416BB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CA906AF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6B724010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  <w:tr w:rsidR="00177461" w:rsidRPr="00E60BE0" w14:paraId="7AFC6D99" w14:textId="77777777" w:rsidTr="00177461">
        <w:tc>
          <w:tcPr>
            <w:tcW w:w="2830" w:type="dxa"/>
          </w:tcPr>
          <w:p w14:paraId="7B73ED6F" w14:textId="77777777" w:rsidR="00177461" w:rsidRPr="00E60BE0" w:rsidRDefault="00177461" w:rsidP="009806E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646" w:type="dxa"/>
          </w:tcPr>
          <w:p w14:paraId="2968C472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  <w:tc>
          <w:tcPr>
            <w:tcW w:w="2814" w:type="dxa"/>
          </w:tcPr>
          <w:p w14:paraId="33450C7A" w14:textId="77777777" w:rsidR="00177461" w:rsidRPr="00E60BE0" w:rsidRDefault="00177461" w:rsidP="009806EF">
            <w:pPr>
              <w:rPr>
                <w:rFonts w:ascii="Verdana" w:hAnsi="Verdana"/>
              </w:rPr>
            </w:pPr>
          </w:p>
        </w:tc>
      </w:tr>
    </w:tbl>
    <w:p w14:paraId="4AFCE79D" w14:textId="139FB19F" w:rsidR="00854014" w:rsidRPr="00E60BE0" w:rsidRDefault="00FF0049" w:rsidP="009806EF">
      <w:pPr>
        <w:rPr>
          <w:rFonts w:ascii="Verdana" w:hAnsi="Verdana"/>
          <w:b/>
          <w:i/>
          <w:sz w:val="20"/>
          <w:szCs w:val="20"/>
        </w:rPr>
      </w:pPr>
      <w:r w:rsidRPr="00E60BE0">
        <w:rPr>
          <w:rFonts w:ascii="Verdana" w:hAnsi="Verdana"/>
          <w:b/>
          <w:i/>
          <w:sz w:val="20"/>
          <w:szCs w:val="20"/>
        </w:rPr>
        <w:t>Please note that approved budget expenses may not be re-purposed</w:t>
      </w:r>
    </w:p>
    <w:p w14:paraId="504DFBF2" w14:textId="77777777" w:rsidR="00FF0049" w:rsidRPr="00E60BE0" w:rsidRDefault="00FF0049" w:rsidP="009806EF">
      <w:pPr>
        <w:rPr>
          <w:rFonts w:ascii="Verdana" w:hAnsi="Verdana"/>
          <w:b/>
          <w:i/>
          <w:sz w:val="20"/>
          <w:szCs w:val="20"/>
        </w:rPr>
      </w:pPr>
    </w:p>
    <w:p w14:paraId="02DA9F77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18243947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6454848D" w14:textId="77777777" w:rsidR="00E60BE0" w:rsidRDefault="00E60BE0" w:rsidP="009806EF">
      <w:pPr>
        <w:rPr>
          <w:rFonts w:ascii="Verdana" w:hAnsi="Verdana"/>
          <w:sz w:val="20"/>
          <w:szCs w:val="20"/>
        </w:rPr>
      </w:pPr>
    </w:p>
    <w:p w14:paraId="6E2C8188" w14:textId="1BA85751" w:rsidR="00727D4E" w:rsidRPr="00E60BE0" w:rsidRDefault="00AC0E8C" w:rsidP="009806EF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="00153C80">
        <w:rPr>
          <w:rFonts w:ascii="Verdana" w:hAnsi="Verdana"/>
          <w:sz w:val="20"/>
          <w:szCs w:val="20"/>
        </w:rPr>
        <w:t xml:space="preserve">f you will not be using your </w:t>
      </w:r>
      <w:proofErr w:type="spellStart"/>
      <w:r w:rsidR="00153C80">
        <w:rPr>
          <w:rFonts w:ascii="Verdana" w:hAnsi="Verdana"/>
          <w:sz w:val="20"/>
          <w:szCs w:val="20"/>
        </w:rPr>
        <w:t>PR</w:t>
      </w:r>
      <w:r w:rsidR="00A57266" w:rsidRPr="00E60BE0">
        <w:rPr>
          <w:rFonts w:ascii="Verdana" w:hAnsi="Verdana"/>
          <w:sz w:val="20"/>
          <w:szCs w:val="20"/>
        </w:rPr>
        <w:t>eSS</w:t>
      </w:r>
      <w:proofErr w:type="spellEnd"/>
      <w:r w:rsidR="00A57266" w:rsidRPr="00E60BE0">
        <w:rPr>
          <w:rFonts w:ascii="Verdana" w:hAnsi="Verdana"/>
          <w:sz w:val="20"/>
          <w:szCs w:val="20"/>
        </w:rPr>
        <w:t xml:space="preserve"> account funds to assist with</w:t>
      </w:r>
      <w:r w:rsidR="00FF0049" w:rsidRPr="00E60BE0">
        <w:rPr>
          <w:rFonts w:ascii="Verdana" w:hAnsi="Verdana"/>
          <w:sz w:val="20"/>
          <w:szCs w:val="20"/>
        </w:rPr>
        <w:t xml:space="preserve"> </w:t>
      </w:r>
      <w:r w:rsidR="00A57266" w:rsidRPr="00E60BE0">
        <w:rPr>
          <w:rFonts w:ascii="Verdana" w:hAnsi="Verdana"/>
          <w:sz w:val="20"/>
          <w:szCs w:val="20"/>
        </w:rPr>
        <w:t>these research activities, please explain:</w:t>
      </w:r>
    </w:p>
    <w:p w14:paraId="11478877" w14:textId="75CF4D4F" w:rsidR="00A57266" w:rsidRPr="00E60BE0" w:rsidRDefault="00D3042A" w:rsidP="009806EF">
      <w:pPr>
        <w:rPr>
          <w:rFonts w:ascii="Verdana" w:hAnsi="Verdana"/>
        </w:rPr>
      </w:pPr>
      <w:r w:rsidRPr="00E60BE0">
        <w:rPr>
          <w:rFonts w:ascii="Verdana" w:hAnsi="Verdana"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BDBEA0" wp14:editId="71153E17">
                <wp:simplePos x="0" y="0"/>
                <wp:positionH relativeFrom="column">
                  <wp:posOffset>-114300</wp:posOffset>
                </wp:positionH>
                <wp:positionV relativeFrom="paragraph">
                  <wp:posOffset>173355</wp:posOffset>
                </wp:positionV>
                <wp:extent cx="5486400" cy="685800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3B3B9B" w14:textId="0E7CB8C5" w:rsidR="007567C8" w:rsidRPr="00166D1D" w:rsidRDefault="007567C8" w:rsidP="00A57266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rPr>
                                <w:color w:val="1F497D" w:themeColor="text2"/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DBEA0" id="Text Box 9" o:spid="_x0000_s1027" type="#_x0000_t202" style="position:absolute;margin-left:-9pt;margin-top:13.65pt;width:6in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" filled="f" stroked="f">
                <v:textbox>
                  <w:txbxContent>
                    <w:p w14:paraId="013B3B9B" w14:textId="0E7CB8C5" w:rsidR="007567C8" w:rsidRPr="00166D1D" w:rsidRDefault="007567C8" w:rsidP="00A57266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rPr>
                          <w:color w:val="1F497D" w:themeColor="text2"/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EC6164" w14:textId="77777777" w:rsidR="00D3042A" w:rsidRPr="00E60BE0" w:rsidRDefault="00D3042A" w:rsidP="009806EF">
      <w:pPr>
        <w:rPr>
          <w:rFonts w:ascii="Verdana" w:hAnsi="Verdana"/>
          <w:b/>
        </w:rPr>
      </w:pPr>
    </w:p>
    <w:p w14:paraId="412A4E78" w14:textId="17C6C260" w:rsidR="00A57266" w:rsidRPr="00E60BE0" w:rsidRDefault="00A57266" w:rsidP="009806EF">
      <w:pPr>
        <w:rPr>
          <w:rFonts w:ascii="Verdana" w:hAnsi="Verdana"/>
          <w:sz w:val="20"/>
          <w:szCs w:val="20"/>
        </w:rPr>
      </w:pPr>
      <w:r w:rsidRPr="00E60BE0">
        <w:rPr>
          <w:rFonts w:ascii="Verdana" w:hAnsi="Verdana"/>
          <w:b/>
        </w:rPr>
        <w:t>Budget justification</w:t>
      </w:r>
      <w:r w:rsidRPr="00E60BE0">
        <w:rPr>
          <w:rFonts w:ascii="Verdana" w:hAnsi="Verdana"/>
        </w:rPr>
        <w:t xml:space="preserve"> </w:t>
      </w:r>
      <w:proofErr w:type="gramStart"/>
      <w:r w:rsidRPr="00E60BE0">
        <w:rPr>
          <w:rFonts w:ascii="Verdana" w:hAnsi="Verdana"/>
          <w:sz w:val="20"/>
          <w:szCs w:val="20"/>
        </w:rPr>
        <w:t>Please</w:t>
      </w:r>
      <w:proofErr w:type="gramEnd"/>
      <w:r w:rsidRPr="00E60BE0">
        <w:rPr>
          <w:rFonts w:ascii="Verdana" w:hAnsi="Verdana"/>
          <w:sz w:val="20"/>
          <w:szCs w:val="20"/>
        </w:rPr>
        <w:t xml:space="preserve"> explain why this research cannot be conducted at the University of Auckland and </w:t>
      </w:r>
      <w:proofErr w:type="spellStart"/>
      <w:r w:rsidRPr="00E60BE0">
        <w:rPr>
          <w:rFonts w:ascii="Verdana" w:hAnsi="Verdana"/>
          <w:b/>
          <w:sz w:val="20"/>
          <w:szCs w:val="20"/>
        </w:rPr>
        <w:t>prioritise</w:t>
      </w:r>
      <w:proofErr w:type="spellEnd"/>
      <w:r w:rsidRPr="00E60BE0">
        <w:rPr>
          <w:rFonts w:ascii="Verdana" w:hAnsi="Verdana"/>
          <w:sz w:val="20"/>
          <w:szCs w:val="20"/>
        </w:rPr>
        <w:t xml:space="preserve"> your most necessary research expenses. Up to </w:t>
      </w:r>
      <w:r w:rsidR="00D3042A" w:rsidRPr="00E60BE0">
        <w:rPr>
          <w:rFonts w:ascii="Verdana" w:hAnsi="Verdana"/>
          <w:sz w:val="20"/>
          <w:szCs w:val="20"/>
        </w:rPr>
        <w:t>30</w:t>
      </w:r>
      <w:r w:rsidRPr="00E60BE0">
        <w:rPr>
          <w:rFonts w:ascii="Verdana" w:hAnsi="Verdana"/>
          <w:sz w:val="20"/>
          <w:szCs w:val="20"/>
        </w:rPr>
        <w:t xml:space="preserve">0 words. </w:t>
      </w:r>
    </w:p>
    <w:p w14:paraId="3B638824" w14:textId="74ADAF48" w:rsidR="003D2DB0" w:rsidRPr="00E60BE0" w:rsidRDefault="003D2DB0" w:rsidP="009806EF">
      <w:pPr>
        <w:rPr>
          <w:rFonts w:ascii="Verdana" w:hAnsi="Verdana"/>
          <w:sz w:val="20"/>
          <w:szCs w:val="20"/>
        </w:rPr>
      </w:pPr>
    </w:p>
    <w:p w14:paraId="32809D05" w14:textId="462A4515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  <w:r w:rsidRPr="00E60BE0">
        <w:rPr>
          <w:rFonts w:ascii="Verdana" w:hAnsi="Verdana"/>
          <w:noProof/>
          <w:sz w:val="20"/>
          <w:szCs w:val="20"/>
          <w:lang w:val="en-NZ" w:eastAsia="en-NZ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A478A2" wp14:editId="0DB64775">
                <wp:simplePos x="0" y="0"/>
                <wp:positionH relativeFrom="column">
                  <wp:posOffset>0</wp:posOffset>
                </wp:positionH>
                <wp:positionV relativeFrom="paragraph">
                  <wp:posOffset>66040</wp:posOffset>
                </wp:positionV>
                <wp:extent cx="5372100" cy="1943100"/>
                <wp:effectExtent l="0" t="0" r="0" b="1270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9F1AB" w14:textId="242A86A9" w:rsidR="007567C8" w:rsidRPr="00BC719A" w:rsidRDefault="007567C8" w:rsidP="00A82432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  <w:jc w:val="both"/>
                              <w:rPr>
                                <w:lang w:val="en-NZ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478A2" id="Text Box 11" o:spid="_x0000_s1028" type="#_x0000_t202" style="position:absolute;margin-left:0;margin-top:5.2pt;width:423pt;height:15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" filled="f" stroked="f">
                <v:textbox>
                  <w:txbxContent>
                    <w:p w14:paraId="6A69F1AB" w14:textId="242A86A9" w:rsidR="007567C8" w:rsidRPr="00BC719A" w:rsidRDefault="007567C8" w:rsidP="00A82432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  <w:jc w:val="both"/>
                        <w:rPr>
                          <w:lang w:val="en-NZ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4A821" w14:textId="77777777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</w:p>
    <w:p w14:paraId="3282AF43" w14:textId="77777777" w:rsidR="00724F24" w:rsidRPr="00E60BE0" w:rsidRDefault="00724F24" w:rsidP="003D2DB0">
      <w:pPr>
        <w:rPr>
          <w:rFonts w:ascii="Verdana" w:hAnsi="Verdana"/>
          <w:b/>
          <w:sz w:val="20"/>
          <w:szCs w:val="20"/>
        </w:rPr>
      </w:pPr>
    </w:p>
    <w:p w14:paraId="02323F9E" w14:textId="07D8D2FE" w:rsidR="003D2DB0" w:rsidRDefault="003D2DB0" w:rsidP="003D2DB0">
      <w:pPr>
        <w:rPr>
          <w:rStyle w:val="Hyperlink"/>
          <w:rFonts w:ascii="Verdana" w:hAnsi="Verdana"/>
          <w:b/>
          <w:sz w:val="20"/>
          <w:szCs w:val="20"/>
        </w:rPr>
      </w:pPr>
      <w:r w:rsidRPr="00E60BE0">
        <w:rPr>
          <w:rFonts w:ascii="Verdana" w:hAnsi="Verdana"/>
          <w:b/>
          <w:sz w:val="20"/>
          <w:szCs w:val="20"/>
        </w:rPr>
        <w:t xml:space="preserve">Please submit your </w:t>
      </w:r>
      <w:r w:rsidR="00FF0049" w:rsidRPr="00E60BE0">
        <w:rPr>
          <w:rFonts w:ascii="Verdana" w:hAnsi="Verdana"/>
          <w:b/>
          <w:sz w:val="20"/>
          <w:szCs w:val="20"/>
        </w:rPr>
        <w:t xml:space="preserve">entire </w:t>
      </w:r>
      <w:r w:rsidRPr="00E60BE0">
        <w:rPr>
          <w:rFonts w:ascii="Verdana" w:hAnsi="Verdana"/>
          <w:b/>
          <w:sz w:val="20"/>
          <w:szCs w:val="20"/>
        </w:rPr>
        <w:t xml:space="preserve">application </w:t>
      </w:r>
      <w:r w:rsidR="00FF0049" w:rsidRPr="00E60BE0">
        <w:rPr>
          <w:rFonts w:ascii="Verdana" w:hAnsi="Verdana"/>
          <w:b/>
          <w:sz w:val="20"/>
          <w:szCs w:val="20"/>
        </w:rPr>
        <w:t>in one attachment, including all supporting documentation and quotations,</w:t>
      </w:r>
      <w:r w:rsidRPr="00E60BE0">
        <w:rPr>
          <w:rFonts w:ascii="Verdana" w:hAnsi="Verdana"/>
          <w:b/>
          <w:sz w:val="20"/>
          <w:szCs w:val="20"/>
        </w:rPr>
        <w:t xml:space="preserve"> to Jenny Long </w:t>
      </w:r>
      <w:r w:rsidR="00552F33">
        <w:rPr>
          <w:rFonts w:ascii="Verdana" w:hAnsi="Verdana"/>
          <w:b/>
          <w:sz w:val="20"/>
          <w:szCs w:val="20"/>
        </w:rPr>
        <w:t xml:space="preserve">at </w:t>
      </w:r>
      <w:hyperlink r:id="rId7" w:history="1">
        <w:r w:rsidRPr="00E60BE0">
          <w:rPr>
            <w:rStyle w:val="Hyperlink"/>
            <w:rFonts w:ascii="Verdana" w:hAnsi="Verdana"/>
            <w:b/>
            <w:sz w:val="20"/>
            <w:szCs w:val="20"/>
          </w:rPr>
          <w:t>j.long@auckland.ac.nz</w:t>
        </w:r>
      </w:hyperlink>
      <w:bookmarkStart w:id="0" w:name="_GoBack"/>
      <w:bookmarkEnd w:id="0"/>
    </w:p>
    <w:p w14:paraId="2D6938BF" w14:textId="77777777" w:rsidR="00EA3B75" w:rsidRDefault="00EA3B75" w:rsidP="003D2DB0">
      <w:pPr>
        <w:rPr>
          <w:rStyle w:val="Hyperlink"/>
          <w:rFonts w:ascii="Verdana" w:hAnsi="Verdana"/>
          <w:b/>
          <w:sz w:val="20"/>
          <w:szCs w:val="20"/>
        </w:rPr>
      </w:pPr>
    </w:p>
    <w:p w14:paraId="3812F8DD" w14:textId="326A0305" w:rsidR="00A57266" w:rsidRPr="00E60BE0" w:rsidRDefault="00A57266" w:rsidP="009806EF">
      <w:pPr>
        <w:rPr>
          <w:rFonts w:ascii="Verdana" w:hAnsi="Verdana"/>
          <w:sz w:val="20"/>
          <w:szCs w:val="20"/>
        </w:rPr>
      </w:pPr>
    </w:p>
    <w:sectPr w:rsidR="00A57266" w:rsidRPr="00E60BE0" w:rsidSect="00E60BE0">
      <w:headerReference w:type="default" r:id="rId8"/>
      <w:headerReference w:type="first" r:id="rId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467F4" w14:textId="77777777" w:rsidR="00C50AD6" w:rsidRDefault="00C50AD6" w:rsidP="009806EF">
      <w:r>
        <w:separator/>
      </w:r>
    </w:p>
  </w:endnote>
  <w:endnote w:type="continuationSeparator" w:id="0">
    <w:p w14:paraId="7E485694" w14:textId="77777777" w:rsidR="00C50AD6" w:rsidRDefault="00C50AD6" w:rsidP="00980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55446" w14:textId="77777777" w:rsidR="00C50AD6" w:rsidRDefault="00C50AD6" w:rsidP="009806EF">
      <w:r>
        <w:separator/>
      </w:r>
    </w:p>
  </w:footnote>
  <w:footnote w:type="continuationSeparator" w:id="0">
    <w:p w14:paraId="2FFE7BAD" w14:textId="77777777" w:rsidR="00C50AD6" w:rsidRDefault="00C50AD6" w:rsidP="00980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55ACE" w14:textId="532C26C8" w:rsidR="00E60BE0" w:rsidRDefault="00E60BE0" w:rsidP="00E60BE0">
    <w:pPr>
      <w:pStyle w:val="Header"/>
      <w:jc w:val="right"/>
    </w:pPr>
  </w:p>
  <w:p w14:paraId="22A4EBCC" w14:textId="77777777" w:rsidR="00E60BE0" w:rsidRDefault="00E60B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EF8AC" w14:textId="5FD8AD88" w:rsidR="00E60BE0" w:rsidRDefault="00E60BE0" w:rsidP="00E60BE0">
    <w:pPr>
      <w:pStyle w:val="Header"/>
      <w:jc w:val="right"/>
    </w:pPr>
    <w:r>
      <w:rPr>
        <w:noProof/>
        <w:lang w:val="en-NZ" w:eastAsia="en-NZ"/>
      </w:rPr>
      <w:drawing>
        <wp:inline distT="0" distB="0" distL="0" distR="0" wp14:anchorId="1686234F" wp14:editId="33054C91">
          <wp:extent cx="2655074" cy="590550"/>
          <wp:effectExtent l="0" t="0" r="0" b="0"/>
          <wp:docPr id="2" name="Picture 2" descr="S:\Faculty\Comms and Marketing\PHOTOS\JB\logos\A-HC-4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Faculty\Comms and Marketing\PHOTOS\JB\logos\A-HC-4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2690" cy="59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K0MDUzNze3NDYwMDVS0lEKTi0uzszPAykwrwUA/mvisCwAAAA="/>
    <w:docVar w:name="dgnword-docGUID" w:val="{9D715280-C743-4BD1-9D8E-4E8B628434CF}"/>
    <w:docVar w:name="dgnword-eventsink" w:val="906404976"/>
  </w:docVars>
  <w:rsids>
    <w:rsidRoot w:val="0012339B"/>
    <w:rsid w:val="00024579"/>
    <w:rsid w:val="0006023A"/>
    <w:rsid w:val="000A0F9C"/>
    <w:rsid w:val="000E7A2F"/>
    <w:rsid w:val="000F7569"/>
    <w:rsid w:val="0012339B"/>
    <w:rsid w:val="00153C80"/>
    <w:rsid w:val="00166D1D"/>
    <w:rsid w:val="001746D1"/>
    <w:rsid w:val="00177461"/>
    <w:rsid w:val="00194A0D"/>
    <w:rsid w:val="001D1B34"/>
    <w:rsid w:val="001F39AF"/>
    <w:rsid w:val="00214AD3"/>
    <w:rsid w:val="00220C88"/>
    <w:rsid w:val="00223E5B"/>
    <w:rsid w:val="00225DD0"/>
    <w:rsid w:val="00235DA0"/>
    <w:rsid w:val="002513FA"/>
    <w:rsid w:val="002571FB"/>
    <w:rsid w:val="00257DB7"/>
    <w:rsid w:val="002B5E3D"/>
    <w:rsid w:val="002D27CC"/>
    <w:rsid w:val="002D61D2"/>
    <w:rsid w:val="002E6AAB"/>
    <w:rsid w:val="0032028C"/>
    <w:rsid w:val="003203AB"/>
    <w:rsid w:val="00346B85"/>
    <w:rsid w:val="00376CD9"/>
    <w:rsid w:val="0038297F"/>
    <w:rsid w:val="0039599F"/>
    <w:rsid w:val="003B3D87"/>
    <w:rsid w:val="003D2DB0"/>
    <w:rsid w:val="003E0B28"/>
    <w:rsid w:val="003F065D"/>
    <w:rsid w:val="003F1A68"/>
    <w:rsid w:val="00440D36"/>
    <w:rsid w:val="004719ED"/>
    <w:rsid w:val="004B164F"/>
    <w:rsid w:val="004B2C4D"/>
    <w:rsid w:val="004B3978"/>
    <w:rsid w:val="004D0E3F"/>
    <w:rsid w:val="004E1AE5"/>
    <w:rsid w:val="004E6F18"/>
    <w:rsid w:val="00503321"/>
    <w:rsid w:val="005136D8"/>
    <w:rsid w:val="00552F33"/>
    <w:rsid w:val="005544F1"/>
    <w:rsid w:val="00563740"/>
    <w:rsid w:val="005706F0"/>
    <w:rsid w:val="00571F19"/>
    <w:rsid w:val="00573F1F"/>
    <w:rsid w:val="00591192"/>
    <w:rsid w:val="005B43E0"/>
    <w:rsid w:val="005B6ACB"/>
    <w:rsid w:val="005C3A33"/>
    <w:rsid w:val="005D6AE3"/>
    <w:rsid w:val="006037EA"/>
    <w:rsid w:val="00620469"/>
    <w:rsid w:val="00645FBD"/>
    <w:rsid w:val="00651E1B"/>
    <w:rsid w:val="0066272E"/>
    <w:rsid w:val="0067338B"/>
    <w:rsid w:val="006921E5"/>
    <w:rsid w:val="006927C7"/>
    <w:rsid w:val="006948CE"/>
    <w:rsid w:val="006C0787"/>
    <w:rsid w:val="006D2ADD"/>
    <w:rsid w:val="00720E5C"/>
    <w:rsid w:val="007231B9"/>
    <w:rsid w:val="00724F24"/>
    <w:rsid w:val="00727192"/>
    <w:rsid w:val="00727D4E"/>
    <w:rsid w:val="007500CA"/>
    <w:rsid w:val="00752157"/>
    <w:rsid w:val="007567C8"/>
    <w:rsid w:val="007570D4"/>
    <w:rsid w:val="00774D97"/>
    <w:rsid w:val="00780E1B"/>
    <w:rsid w:val="007B0F97"/>
    <w:rsid w:val="007C54CB"/>
    <w:rsid w:val="007D294D"/>
    <w:rsid w:val="0083309B"/>
    <w:rsid w:val="00846A10"/>
    <w:rsid w:val="00854014"/>
    <w:rsid w:val="00872FB6"/>
    <w:rsid w:val="009274B3"/>
    <w:rsid w:val="009537DA"/>
    <w:rsid w:val="00972778"/>
    <w:rsid w:val="009806EF"/>
    <w:rsid w:val="009B5423"/>
    <w:rsid w:val="009C3D62"/>
    <w:rsid w:val="00A02AA4"/>
    <w:rsid w:val="00A14506"/>
    <w:rsid w:val="00A173D6"/>
    <w:rsid w:val="00A23982"/>
    <w:rsid w:val="00A34B8E"/>
    <w:rsid w:val="00A57266"/>
    <w:rsid w:val="00A65519"/>
    <w:rsid w:val="00A82432"/>
    <w:rsid w:val="00AA165D"/>
    <w:rsid w:val="00AA2C57"/>
    <w:rsid w:val="00AC0E8C"/>
    <w:rsid w:val="00AD0DDA"/>
    <w:rsid w:val="00AD5BA3"/>
    <w:rsid w:val="00AF31F4"/>
    <w:rsid w:val="00AF35F1"/>
    <w:rsid w:val="00B00538"/>
    <w:rsid w:val="00B13098"/>
    <w:rsid w:val="00B21EB3"/>
    <w:rsid w:val="00B35F48"/>
    <w:rsid w:val="00B40921"/>
    <w:rsid w:val="00B813A3"/>
    <w:rsid w:val="00BA647A"/>
    <w:rsid w:val="00BB21A8"/>
    <w:rsid w:val="00BB7B78"/>
    <w:rsid w:val="00BC719A"/>
    <w:rsid w:val="00BE1FC8"/>
    <w:rsid w:val="00BF7F15"/>
    <w:rsid w:val="00C00E3E"/>
    <w:rsid w:val="00C3497F"/>
    <w:rsid w:val="00C451EA"/>
    <w:rsid w:val="00C50AD6"/>
    <w:rsid w:val="00C5774B"/>
    <w:rsid w:val="00C828FD"/>
    <w:rsid w:val="00C96532"/>
    <w:rsid w:val="00CB2F26"/>
    <w:rsid w:val="00CB3624"/>
    <w:rsid w:val="00CC5310"/>
    <w:rsid w:val="00CE2FBA"/>
    <w:rsid w:val="00CF5E68"/>
    <w:rsid w:val="00CF77E9"/>
    <w:rsid w:val="00D3042A"/>
    <w:rsid w:val="00D305F6"/>
    <w:rsid w:val="00D3703C"/>
    <w:rsid w:val="00D47DFA"/>
    <w:rsid w:val="00D924CC"/>
    <w:rsid w:val="00DA20B1"/>
    <w:rsid w:val="00DC0AB2"/>
    <w:rsid w:val="00DE0F80"/>
    <w:rsid w:val="00DE120C"/>
    <w:rsid w:val="00DF3FCE"/>
    <w:rsid w:val="00DF4A94"/>
    <w:rsid w:val="00E0151D"/>
    <w:rsid w:val="00E04371"/>
    <w:rsid w:val="00E054BC"/>
    <w:rsid w:val="00E14FC5"/>
    <w:rsid w:val="00E1507B"/>
    <w:rsid w:val="00E56B3B"/>
    <w:rsid w:val="00E60BE0"/>
    <w:rsid w:val="00E63645"/>
    <w:rsid w:val="00E958AB"/>
    <w:rsid w:val="00EA2B1D"/>
    <w:rsid w:val="00EA3B75"/>
    <w:rsid w:val="00ED044A"/>
    <w:rsid w:val="00EE0A8B"/>
    <w:rsid w:val="00EE27F1"/>
    <w:rsid w:val="00EF2186"/>
    <w:rsid w:val="00F01A56"/>
    <w:rsid w:val="00F320A6"/>
    <w:rsid w:val="00F33A19"/>
    <w:rsid w:val="00F44B33"/>
    <w:rsid w:val="00F4665C"/>
    <w:rsid w:val="00F641B4"/>
    <w:rsid w:val="00FB6D9D"/>
    <w:rsid w:val="00FD7D89"/>
    <w:rsid w:val="00FF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02C6E25"/>
  <w15:docId w15:val="{822FE759-6477-4045-979A-258CD238E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33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39B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B21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06E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6EF"/>
  </w:style>
  <w:style w:type="paragraph" w:styleId="Footer">
    <w:name w:val="footer"/>
    <w:basedOn w:val="Normal"/>
    <w:link w:val="FooterChar"/>
    <w:uiPriority w:val="99"/>
    <w:unhideWhenUsed/>
    <w:rsid w:val="009806E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6EF"/>
  </w:style>
  <w:style w:type="character" w:styleId="Hyperlink">
    <w:name w:val="Hyperlink"/>
    <w:basedOn w:val="DefaultParagraphFont"/>
    <w:uiPriority w:val="99"/>
    <w:unhideWhenUsed/>
    <w:rsid w:val="003D2D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2DB0"/>
    <w:rPr>
      <w:color w:val="800080" w:themeColor="followedHyperlink"/>
      <w:u w:val="single"/>
    </w:rPr>
  </w:style>
  <w:style w:type="paragraph" w:customStyle="1" w:styleId="c0">
    <w:name w:val="c0"/>
    <w:basedOn w:val="Normal"/>
    <w:rsid w:val="00EA3B75"/>
    <w:pPr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3">
    <w:name w:val="c3"/>
    <w:basedOn w:val="Normal"/>
    <w:rsid w:val="00EA3B75"/>
    <w:pPr>
      <w:spacing w:line="254" w:lineRule="atLeast"/>
      <w:ind w:left="108" w:right="107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5">
    <w:name w:val="c5"/>
    <w:basedOn w:val="Normal"/>
    <w:rsid w:val="00EA3B75"/>
    <w:pPr>
      <w:spacing w:line="254" w:lineRule="atLeast"/>
      <w:ind w:left="109" w:right="106"/>
      <w:jc w:val="right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7">
    <w:name w:val="c7"/>
    <w:basedOn w:val="Normal"/>
    <w:rsid w:val="00EA3B75"/>
    <w:pPr>
      <w:spacing w:line="254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9">
    <w:name w:val="c9"/>
    <w:basedOn w:val="Normal"/>
    <w:rsid w:val="00EA3B75"/>
    <w:pPr>
      <w:spacing w:line="254" w:lineRule="atLeast"/>
      <w:ind w:left="120" w:right="114"/>
      <w:jc w:val="both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0">
    <w:name w:val="c10"/>
    <w:basedOn w:val="Normal"/>
    <w:rsid w:val="00EA3B75"/>
    <w:pPr>
      <w:ind w:left="120" w:right="114"/>
      <w:jc w:val="both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1">
    <w:name w:val="c11"/>
    <w:basedOn w:val="Normal"/>
    <w:rsid w:val="00EA3B75"/>
    <w:pPr>
      <w:spacing w:line="292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2">
    <w:name w:val="c12"/>
    <w:basedOn w:val="Normal"/>
    <w:rsid w:val="00EA3B75"/>
    <w:pPr>
      <w:spacing w:line="185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paragraph" w:customStyle="1" w:styleId="c15">
    <w:name w:val="c15"/>
    <w:basedOn w:val="Normal"/>
    <w:rsid w:val="00EA3B75"/>
    <w:pPr>
      <w:spacing w:line="276" w:lineRule="atLeast"/>
      <w:ind w:left="120" w:right="114"/>
    </w:pPr>
    <w:rPr>
      <w:rFonts w:ascii="Times New Roman" w:eastAsiaTheme="minorHAnsi" w:hAnsi="Times New Roman" w:cs="Times New Roman"/>
      <w:lang w:val="en-NZ" w:eastAsia="en-NZ"/>
    </w:rPr>
  </w:style>
  <w:style w:type="character" w:customStyle="1" w:styleId="c41">
    <w:name w:val="c41"/>
    <w:basedOn w:val="DefaultParagraphFont"/>
    <w:rsid w:val="00EA3B75"/>
    <w:rPr>
      <w:rFonts w:ascii="Verdana" w:hAnsi="Verdana" w:hint="default"/>
      <w:color w:val="000000"/>
      <w:sz w:val="22"/>
      <w:szCs w:val="22"/>
    </w:rPr>
  </w:style>
  <w:style w:type="character" w:customStyle="1" w:styleId="c81">
    <w:name w:val="c81"/>
    <w:basedOn w:val="DefaultParagraphFont"/>
    <w:rsid w:val="00EA3B75"/>
    <w:rPr>
      <w:rFonts w:ascii="Verdana" w:hAnsi="Verdana" w:hint="default"/>
      <w:color w:val="000000"/>
      <w:sz w:val="22"/>
      <w:szCs w:val="22"/>
      <w:u w:val="single"/>
    </w:rPr>
  </w:style>
  <w:style w:type="character" w:customStyle="1" w:styleId="c131">
    <w:name w:val="c131"/>
    <w:basedOn w:val="DefaultParagraphFont"/>
    <w:rsid w:val="00EA3B75"/>
    <w:rPr>
      <w:rFonts w:ascii="Verdana" w:hAnsi="Verdana" w:hint="default"/>
      <w:color w:val="000000"/>
      <w:sz w:val="16"/>
      <w:szCs w:val="16"/>
    </w:rPr>
  </w:style>
  <w:style w:type="character" w:customStyle="1" w:styleId="c141">
    <w:name w:val="c141"/>
    <w:basedOn w:val="DefaultParagraphFont"/>
    <w:rsid w:val="00EA3B75"/>
    <w:rPr>
      <w:rFonts w:ascii="Verdana" w:hAnsi="Verdana" w:hint="default"/>
      <w:color w:val="0000FF"/>
      <w:sz w:val="16"/>
      <w:szCs w:val="1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F3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5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5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5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.long@auckland.ac.nz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45CD0-DDB4-438E-91C4-7B85CE232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 Pelzel</dc:creator>
  <cp:lastModifiedBy>Jonathan Burgess</cp:lastModifiedBy>
  <cp:revision>2</cp:revision>
  <dcterms:created xsi:type="dcterms:W3CDTF">2018-02-21T03:19:00Z</dcterms:created>
  <dcterms:modified xsi:type="dcterms:W3CDTF">2018-02-21T03:19:00Z</dcterms:modified>
</cp:coreProperties>
</file>